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04616F" w14:textId="77777777" w:rsidR="009A555D" w:rsidRPr="009A555D" w:rsidRDefault="009A555D" w:rsidP="009A555D">
      <w:pPr>
        <w:widowControl w:val="0"/>
        <w:autoSpaceDE w:val="0"/>
        <w:autoSpaceDN w:val="0"/>
        <w:spacing w:before="2" w:after="0" w:line="240" w:lineRule="auto"/>
        <w:rPr>
          <w:del w:id="0" w:author="Rawlins, Theresa" w:date="2020-08-20T11:51:00Z"/>
          <w:rFonts w:ascii="Arial" w:eastAsia="Arial" w:hAnsi="Arial" w:cs="Arial"/>
          <w:sz w:val="17"/>
          <w:szCs w:val="24"/>
        </w:rPr>
      </w:pPr>
    </w:p>
    <w:p w14:paraId="6CE50DF2" w14:textId="77777777" w:rsidR="00147CE5" w:rsidRPr="00147CE5" w:rsidRDefault="00147CE5">
      <w:pPr>
        <w:keepNext/>
        <w:keepLines/>
        <w:tabs>
          <w:tab w:val="right" w:pos="9900"/>
        </w:tabs>
        <w:spacing w:after="40" w:line="240" w:lineRule="auto"/>
        <w:outlineLvl w:val="0"/>
        <w:rPr>
          <w:rFonts w:ascii="Arial" w:eastAsiaTheme="majorEastAsia" w:hAnsi="Arial" w:cs="Arial"/>
          <w:b/>
          <w:sz w:val="24"/>
          <w:szCs w:val="24"/>
        </w:rPr>
        <w:pPrChange w:id="1" w:author="Rawlins, Theresa" w:date="2020-08-20T11:51:00Z">
          <w:pPr>
            <w:widowControl w:val="0"/>
            <w:tabs>
              <w:tab w:val="left" w:pos="9495"/>
            </w:tabs>
            <w:autoSpaceDE w:val="0"/>
            <w:autoSpaceDN w:val="0"/>
            <w:spacing w:before="93" w:after="0" w:line="240" w:lineRule="auto"/>
            <w:ind w:left="220"/>
            <w:outlineLvl w:val="0"/>
          </w:pPr>
        </w:pPrChange>
      </w:pPr>
      <w:bookmarkStart w:id="2" w:name="BUDGETARY_ACCOUNTS_7650_"/>
      <w:bookmarkEnd w:id="2"/>
      <w:r w:rsidRPr="00147CE5">
        <w:rPr>
          <w:rFonts w:ascii="Arial" w:eastAsiaTheme="majorEastAsia" w:hAnsi="Arial" w:cs="Arial"/>
          <w:b/>
          <w:sz w:val="24"/>
          <w:szCs w:val="24"/>
        </w:rPr>
        <w:t>BUDGETARY</w:t>
      </w:r>
      <w:r w:rsidRPr="00147CE5">
        <w:rPr>
          <w:rFonts w:ascii="Arial" w:hAnsi="Arial"/>
          <w:b/>
          <w:sz w:val="24"/>
          <w:rPrChange w:id="3" w:author="Rawlins, Theresa" w:date="2020-08-20T11:51:00Z">
            <w:rPr>
              <w:rFonts w:ascii="Arial" w:hAnsi="Arial"/>
              <w:b/>
              <w:spacing w:val="-10"/>
              <w:sz w:val="24"/>
            </w:rPr>
          </w:rPrChange>
        </w:rPr>
        <w:t xml:space="preserve"> </w:t>
      </w:r>
      <w:r w:rsidRPr="00147CE5">
        <w:rPr>
          <w:rFonts w:ascii="Arial" w:eastAsiaTheme="majorEastAsia" w:hAnsi="Arial" w:cs="Arial"/>
          <w:b/>
          <w:sz w:val="24"/>
          <w:szCs w:val="24"/>
        </w:rPr>
        <w:t>ACCOUNTS</w:t>
      </w:r>
      <w:r w:rsidRPr="00147CE5">
        <w:rPr>
          <w:rFonts w:ascii="Arial" w:eastAsiaTheme="majorEastAsia" w:hAnsi="Arial" w:cs="Arial"/>
          <w:b/>
          <w:sz w:val="24"/>
          <w:szCs w:val="24"/>
        </w:rPr>
        <w:tab/>
        <w:t>7650</w:t>
      </w:r>
    </w:p>
    <w:p w14:paraId="2A54E0B8" w14:textId="1EDE58DA" w:rsidR="00147CE5" w:rsidRPr="00147CE5" w:rsidRDefault="00147CE5">
      <w:pPr>
        <w:spacing w:after="120" w:line="259" w:lineRule="auto"/>
        <w:rPr>
          <w:rFonts w:ascii="Arial" w:hAnsi="Arial"/>
          <w:rPrChange w:id="4" w:author="Rawlins, Theresa" w:date="2020-08-20T11:51:00Z">
            <w:rPr>
              <w:rFonts w:ascii="Arial" w:hAnsi="Arial"/>
              <w:sz w:val="24"/>
            </w:rPr>
          </w:rPrChange>
        </w:rPr>
        <w:pPrChange w:id="5" w:author="Rawlins, Theresa" w:date="2020-08-20T11:51:00Z">
          <w:pPr>
            <w:widowControl w:val="0"/>
            <w:autoSpaceDE w:val="0"/>
            <w:autoSpaceDN w:val="0"/>
            <w:spacing w:after="0" w:line="240" w:lineRule="auto"/>
            <w:ind w:left="220"/>
          </w:pPr>
        </w:pPrChange>
      </w:pPr>
      <w:r w:rsidRPr="00147CE5">
        <w:rPr>
          <w:rFonts w:ascii="Arial" w:hAnsi="Arial"/>
          <w:rPrChange w:id="6" w:author="Rawlins, Theresa" w:date="2020-08-20T11:51:00Z">
            <w:rPr>
              <w:rFonts w:ascii="Arial" w:hAnsi="Arial"/>
              <w:sz w:val="24"/>
            </w:rPr>
          </w:rPrChange>
        </w:rPr>
        <w:t xml:space="preserve">(Revised </w:t>
      </w:r>
      <w:del w:id="7" w:author="Rawlins, Theresa" w:date="2020-08-20T11:51:00Z">
        <w:r w:rsidR="009A555D" w:rsidRPr="009A555D">
          <w:rPr>
            <w:rFonts w:ascii="Arial" w:eastAsia="Arial" w:hAnsi="Arial" w:cs="Arial"/>
            <w:sz w:val="24"/>
            <w:szCs w:val="24"/>
          </w:rPr>
          <w:delText>06/05</w:delText>
        </w:r>
      </w:del>
      <w:r w:rsidR="00C67F39">
        <w:rPr>
          <w:rFonts w:ascii="Arial" w:eastAsiaTheme="minorEastAsia" w:hAnsi="Arial" w:cs="Arial"/>
        </w:rPr>
        <w:t>10</w:t>
      </w:r>
      <w:ins w:id="8" w:author="Rawlins, Theresa" w:date="2020-08-20T11:51:00Z">
        <w:r w:rsidRPr="00147CE5">
          <w:rPr>
            <w:rFonts w:ascii="Arial" w:eastAsiaTheme="minorEastAsia" w:hAnsi="Arial" w:cs="Arial"/>
          </w:rPr>
          <w:t>/2020</w:t>
        </w:r>
      </w:ins>
      <w:r w:rsidRPr="00147CE5">
        <w:rPr>
          <w:rFonts w:ascii="Arial" w:hAnsi="Arial"/>
          <w:rPrChange w:id="9" w:author="Rawlins, Theresa" w:date="2020-08-20T11:51:00Z">
            <w:rPr>
              <w:rFonts w:ascii="Arial" w:hAnsi="Arial"/>
              <w:sz w:val="24"/>
            </w:rPr>
          </w:rPrChange>
        </w:rPr>
        <w:t>)</w:t>
      </w:r>
    </w:p>
    <w:p w14:paraId="153DCA96" w14:textId="77777777" w:rsidR="00147CE5" w:rsidRPr="00147CE5" w:rsidRDefault="00147CE5">
      <w:pPr>
        <w:spacing w:after="0" w:line="240" w:lineRule="auto"/>
        <w:rPr>
          <w:rFonts w:ascii="Arial" w:hAnsi="Arial"/>
          <w:b/>
          <w:sz w:val="16"/>
          <w:rPrChange w:id="10" w:author="Rawlins, Theresa" w:date="2020-08-20T11:51:00Z">
            <w:rPr>
              <w:rFonts w:ascii="Arial" w:hAnsi="Arial"/>
              <w:sz w:val="24"/>
            </w:rPr>
          </w:rPrChange>
        </w:rPr>
        <w:pPrChange w:id="11" w:author="Rawlins, Theresa" w:date="2020-08-20T11:51:00Z">
          <w:pPr>
            <w:widowControl w:val="0"/>
            <w:autoSpaceDE w:val="0"/>
            <w:autoSpaceDN w:val="0"/>
            <w:spacing w:after="0" w:line="240" w:lineRule="auto"/>
          </w:pPr>
        </w:pPrChange>
      </w:pPr>
    </w:p>
    <w:p w14:paraId="4561DBFE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ind w:left="220"/>
        <w:rPr>
          <w:del w:id="12" w:author="Rawlins, Theresa" w:date="2020-08-20T11:51:00Z"/>
          <w:rFonts w:ascii="Arial" w:eastAsia="Arial" w:hAnsi="Arial" w:cs="Arial"/>
          <w:sz w:val="24"/>
          <w:szCs w:val="24"/>
        </w:rPr>
      </w:pPr>
      <w:del w:id="13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ACCOUNT NO. 6000, Controller's</w:delText>
        </w:r>
      </w:del>
      <w:ins w:id="14" w:author="Rawlins, Theresa" w:date="2020-08-20T11:51:00Z">
        <w:r w:rsidR="00147CE5" w:rsidRPr="00147CE5">
          <w:rPr>
            <w:rFonts w:ascii="Arial" w:eastAsiaTheme="minorEastAsia" w:hAnsi="Arial" w:cs="Arial"/>
            <w:sz w:val="24"/>
            <w:szCs w:val="24"/>
          </w:rPr>
          <w:t>The level 1 and 2 Legacy</w:t>
        </w:r>
      </w:ins>
      <w:r w:rsidR="00147CE5" w:rsidRPr="00147CE5">
        <w:rPr>
          <w:rFonts w:ascii="Arial" w:eastAsiaTheme="minorEastAsia" w:hAnsi="Arial" w:cs="Arial"/>
          <w:sz w:val="24"/>
          <w:szCs w:val="24"/>
        </w:rPr>
        <w:t xml:space="preserve"> Budgetary </w:t>
      </w:r>
      <w:del w:id="15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Accounts</w:delText>
        </w:r>
      </w:del>
    </w:p>
    <w:p w14:paraId="564180D4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rPr>
          <w:del w:id="16" w:author="Rawlins, Theresa" w:date="2020-08-20T11:51:00Z"/>
          <w:rFonts w:ascii="Arial" w:eastAsia="Arial" w:hAnsi="Arial" w:cs="Arial"/>
          <w:sz w:val="24"/>
          <w:szCs w:val="24"/>
        </w:rPr>
      </w:pPr>
    </w:p>
    <w:p w14:paraId="2EAE860E" w14:textId="77777777" w:rsidR="009A555D" w:rsidRPr="009A555D" w:rsidRDefault="009A555D" w:rsidP="009A555D">
      <w:pPr>
        <w:widowControl w:val="0"/>
        <w:autoSpaceDE w:val="0"/>
        <w:autoSpaceDN w:val="0"/>
        <w:spacing w:after="0" w:line="480" w:lineRule="auto"/>
        <w:ind w:left="220" w:right="2310"/>
        <w:rPr>
          <w:del w:id="17" w:author="Rawlins, Theresa" w:date="2020-08-20T11:51:00Z"/>
          <w:rFonts w:ascii="Arial" w:eastAsia="Arial" w:hAnsi="Arial" w:cs="Arial"/>
          <w:sz w:val="24"/>
          <w:szCs w:val="24"/>
        </w:rPr>
      </w:pPr>
      <w:bookmarkStart w:id="18" w:name="A_summary_budgetary_account_used_for_fin"/>
      <w:bookmarkEnd w:id="18"/>
      <w:del w:id="19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A summary</w:delText>
        </w:r>
      </w:del>
      <w:proofErr w:type="gramStart"/>
      <w:ins w:id="20" w:author="Rawlins, Theresa" w:date="2020-08-20T11:51:00Z">
        <w:r w:rsidR="00147CE5" w:rsidRPr="00147CE5">
          <w:rPr>
            <w:rFonts w:ascii="Arial" w:eastAsiaTheme="minorEastAsia" w:hAnsi="Arial" w:cs="Arial"/>
            <w:sz w:val="24"/>
            <w:szCs w:val="24"/>
          </w:rPr>
          <w:t>accounts</w:t>
        </w:r>
        <w:proofErr w:type="gramEnd"/>
        <w:r w:rsidR="00147CE5" w:rsidRPr="00147CE5">
          <w:rPr>
            <w:rFonts w:ascii="Arial" w:eastAsiaTheme="minorEastAsia" w:hAnsi="Arial" w:cs="Arial"/>
            <w:sz w:val="24"/>
            <w:szCs w:val="24"/>
          </w:rPr>
          <w:t xml:space="preserve"> below are not mapped to accounts. The</w:t>
        </w:r>
      </w:ins>
      <w:r w:rsidR="00147CE5" w:rsidRPr="00147CE5">
        <w:rPr>
          <w:rFonts w:ascii="Arial" w:eastAsiaTheme="minorEastAsia" w:hAnsi="Arial" w:cs="Arial"/>
          <w:sz w:val="24"/>
          <w:szCs w:val="24"/>
        </w:rPr>
        <w:t xml:space="preserve"> budgetary </w:t>
      </w:r>
      <w:del w:id="21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 xml:space="preserve">account </w:delText>
        </w:r>
      </w:del>
      <w:ins w:id="22" w:author="Rawlins, Theresa" w:date="2020-08-20T11:51:00Z">
        <w:r w:rsidR="00147CE5" w:rsidRPr="00147CE5">
          <w:rPr>
            <w:rFonts w:ascii="Arial" w:eastAsiaTheme="minorEastAsia" w:hAnsi="Arial" w:cs="Arial"/>
            <w:sz w:val="24"/>
            <w:szCs w:val="24"/>
          </w:rPr>
          <w:t xml:space="preserve">ledger in FI$Cal is </w:t>
        </w:r>
      </w:ins>
      <w:r w:rsidR="00147CE5" w:rsidRPr="00147CE5">
        <w:rPr>
          <w:rFonts w:ascii="Arial" w:eastAsiaTheme="minorEastAsia" w:hAnsi="Arial" w:cs="Arial"/>
          <w:sz w:val="24"/>
          <w:szCs w:val="24"/>
        </w:rPr>
        <w:t xml:space="preserve">used </w:t>
      </w:r>
      <w:del w:id="23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for financial reporting purposes.</w:delText>
        </w:r>
        <w:bookmarkStart w:id="24" w:name="ACCOUNT_NO._6010,_Estimated_Revenues_(DR"/>
        <w:bookmarkEnd w:id="24"/>
        <w:r w:rsidRPr="009A555D">
          <w:rPr>
            <w:rFonts w:ascii="Arial" w:eastAsia="Arial" w:hAnsi="Arial" w:cs="Arial"/>
            <w:sz w:val="24"/>
            <w:szCs w:val="24"/>
          </w:rPr>
          <w:delText xml:space="preserve"> ACCOUNT NO. 6010, Estimated Revenues (DR)</w:delText>
        </w:r>
      </w:del>
    </w:p>
    <w:p w14:paraId="78598161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ind w:left="2741"/>
        <w:rPr>
          <w:del w:id="25" w:author="Rawlins, Theresa" w:date="2020-08-20T11:51:00Z"/>
          <w:rFonts w:ascii="Arial" w:eastAsia="Arial" w:hAnsi="Arial" w:cs="Arial"/>
          <w:sz w:val="24"/>
          <w:szCs w:val="24"/>
        </w:rPr>
      </w:pPr>
      <w:del w:id="26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(CONTROLLER'S USE, ONLY)</w:delText>
        </w:r>
      </w:del>
    </w:p>
    <w:p w14:paraId="1CC54C38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rPr>
          <w:del w:id="27" w:author="Rawlins, Theresa" w:date="2020-08-20T11:51:00Z"/>
          <w:rFonts w:ascii="Arial" w:eastAsia="Arial" w:hAnsi="Arial" w:cs="Arial"/>
          <w:sz w:val="24"/>
          <w:szCs w:val="24"/>
        </w:rPr>
      </w:pPr>
    </w:p>
    <w:p w14:paraId="5809BC0F" w14:textId="77777777" w:rsidR="009A555D" w:rsidRPr="009A555D" w:rsidRDefault="009A555D" w:rsidP="009A555D">
      <w:pPr>
        <w:widowControl w:val="0"/>
        <w:autoSpaceDE w:val="0"/>
        <w:autoSpaceDN w:val="0"/>
        <w:spacing w:after="0" w:line="480" w:lineRule="auto"/>
        <w:ind w:left="220" w:right="2310"/>
        <w:rPr>
          <w:del w:id="28" w:author="Rawlins, Theresa" w:date="2020-08-20T11:51:00Z"/>
          <w:rFonts w:ascii="Arial" w:eastAsia="Arial" w:hAnsi="Arial" w:cs="Arial"/>
          <w:sz w:val="24"/>
          <w:szCs w:val="24"/>
        </w:rPr>
      </w:pPr>
      <w:bookmarkStart w:id="29" w:name="Shows_the_estimated_revenue_to_be_collec"/>
      <w:bookmarkEnd w:id="29"/>
      <w:del w:id="30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Shows the estimated revenue to be collected during the current period.</w:delText>
        </w:r>
        <w:bookmarkStart w:id="31" w:name="ACCOUNT_NO_6030,_Appropriations_(CR)_"/>
        <w:bookmarkEnd w:id="31"/>
        <w:r w:rsidRPr="009A555D">
          <w:rPr>
            <w:rFonts w:ascii="Arial" w:eastAsia="Arial" w:hAnsi="Arial" w:cs="Arial"/>
            <w:sz w:val="24"/>
            <w:szCs w:val="24"/>
          </w:rPr>
          <w:delText xml:space="preserve"> ACCOUNT NO 6030, Appropriations (CR)</w:delText>
        </w:r>
      </w:del>
    </w:p>
    <w:p w14:paraId="088082BD" w14:textId="77777777" w:rsidR="009A555D" w:rsidRPr="009A555D" w:rsidRDefault="009A555D" w:rsidP="009A555D">
      <w:pPr>
        <w:widowControl w:val="0"/>
        <w:autoSpaceDE w:val="0"/>
        <w:autoSpaceDN w:val="0"/>
        <w:spacing w:before="1" w:after="0" w:line="240" w:lineRule="auto"/>
        <w:ind w:left="2741"/>
        <w:rPr>
          <w:del w:id="32" w:author="Rawlins, Theresa" w:date="2020-08-20T11:51:00Z"/>
          <w:rFonts w:ascii="Arial" w:eastAsia="Arial" w:hAnsi="Arial" w:cs="Arial"/>
          <w:sz w:val="24"/>
          <w:szCs w:val="24"/>
        </w:rPr>
      </w:pPr>
      <w:bookmarkStart w:id="33" w:name="_(CONTROLLER'S_USE,_ONLY)_"/>
      <w:bookmarkEnd w:id="33"/>
      <w:del w:id="34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(CONTROLLER'S USE, ONLY)</w:delText>
        </w:r>
      </w:del>
    </w:p>
    <w:p w14:paraId="452446BB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rPr>
          <w:del w:id="35" w:author="Rawlins, Theresa" w:date="2020-08-20T11:51:00Z"/>
          <w:rFonts w:ascii="Arial" w:eastAsia="Arial" w:hAnsi="Arial" w:cs="Arial"/>
          <w:sz w:val="24"/>
          <w:szCs w:val="24"/>
        </w:rPr>
      </w:pPr>
    </w:p>
    <w:p w14:paraId="53F625BB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ind w:left="220"/>
        <w:rPr>
          <w:del w:id="36" w:author="Rawlins, Theresa" w:date="2020-08-20T11:51:00Z"/>
          <w:rFonts w:ascii="Arial" w:eastAsia="Arial" w:hAnsi="Arial" w:cs="Arial"/>
          <w:sz w:val="24"/>
          <w:szCs w:val="24"/>
        </w:rPr>
      </w:pPr>
      <w:bookmarkStart w:id="37" w:name="Shows_the_authorizations_to_make_expendi"/>
      <w:bookmarkEnd w:id="37"/>
      <w:del w:id="38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 xml:space="preserve">Shows the authorizations </w:delText>
        </w:r>
      </w:del>
      <w:proofErr w:type="gramStart"/>
      <w:r w:rsidR="00147CE5" w:rsidRPr="00147CE5">
        <w:rPr>
          <w:rFonts w:ascii="Arial" w:eastAsiaTheme="minorEastAsia" w:hAnsi="Arial" w:cs="Arial"/>
          <w:sz w:val="24"/>
          <w:szCs w:val="24"/>
        </w:rPr>
        <w:t>to</w:t>
      </w:r>
      <w:proofErr w:type="gramEnd"/>
      <w:r w:rsidR="00147CE5" w:rsidRPr="00147CE5">
        <w:rPr>
          <w:rFonts w:ascii="Arial" w:eastAsiaTheme="minorEastAsia" w:hAnsi="Arial" w:cs="Arial"/>
          <w:sz w:val="24"/>
          <w:szCs w:val="24"/>
        </w:rPr>
        <w:t xml:space="preserve"> </w:t>
      </w:r>
      <w:del w:id="39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make expenditures or incur commitments.</w:delText>
        </w:r>
      </w:del>
    </w:p>
    <w:p w14:paraId="25126621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rPr>
          <w:del w:id="40" w:author="Rawlins, Theresa" w:date="2020-08-20T11:51:00Z"/>
          <w:rFonts w:ascii="Arial" w:eastAsia="Arial" w:hAnsi="Arial" w:cs="Arial"/>
          <w:sz w:val="24"/>
          <w:szCs w:val="24"/>
        </w:rPr>
      </w:pPr>
    </w:p>
    <w:p w14:paraId="4DE4C8BE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ind w:left="220"/>
        <w:rPr>
          <w:del w:id="41" w:author="Rawlins, Theresa" w:date="2020-08-20T11:51:00Z"/>
          <w:rFonts w:ascii="Arial" w:eastAsia="Arial" w:hAnsi="Arial" w:cs="Arial"/>
          <w:sz w:val="24"/>
          <w:szCs w:val="24"/>
        </w:rPr>
      </w:pPr>
      <w:bookmarkStart w:id="42" w:name="ACCOUNT_NO._6040,_Appropriations_–_Reser"/>
      <w:bookmarkEnd w:id="42"/>
      <w:del w:id="43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ACCOUNT NO. 6040, Appropriations – Reserve for Proposition 98</w:delText>
        </w:r>
      </w:del>
    </w:p>
    <w:p w14:paraId="5CF6092C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rPr>
          <w:del w:id="44" w:author="Rawlins, Theresa" w:date="2020-08-20T11:51:00Z"/>
          <w:rFonts w:ascii="Arial" w:eastAsia="Arial" w:hAnsi="Arial" w:cs="Arial"/>
          <w:sz w:val="24"/>
          <w:szCs w:val="24"/>
        </w:rPr>
      </w:pPr>
    </w:p>
    <w:p w14:paraId="65CAC941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ind w:left="2774"/>
        <w:rPr>
          <w:del w:id="45" w:author="Rawlins, Theresa" w:date="2020-08-20T11:51:00Z"/>
          <w:rFonts w:ascii="Arial" w:eastAsia="Arial" w:hAnsi="Arial" w:cs="Arial"/>
          <w:sz w:val="24"/>
          <w:szCs w:val="24"/>
        </w:rPr>
      </w:pPr>
      <w:bookmarkStart w:id="46" w:name="______________________________________(C"/>
      <w:bookmarkEnd w:id="46"/>
      <w:del w:id="47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(CONTROLLER’S USE, ONLY)</w:delText>
        </w:r>
      </w:del>
    </w:p>
    <w:p w14:paraId="2F97AE83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rPr>
          <w:del w:id="48" w:author="Rawlins, Theresa" w:date="2020-08-20T11:51:00Z"/>
          <w:rFonts w:ascii="Arial" w:eastAsia="Arial" w:hAnsi="Arial" w:cs="Arial"/>
          <w:sz w:val="24"/>
          <w:szCs w:val="24"/>
        </w:rPr>
      </w:pPr>
    </w:p>
    <w:p w14:paraId="690EA0A5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ind w:left="220"/>
        <w:rPr>
          <w:del w:id="49" w:author="Rawlins, Theresa" w:date="2020-08-20T11:51:00Z"/>
          <w:rFonts w:ascii="Arial" w:eastAsia="Arial" w:hAnsi="Arial" w:cs="Arial"/>
          <w:sz w:val="24"/>
          <w:szCs w:val="24"/>
        </w:rPr>
      </w:pPr>
      <w:bookmarkStart w:id="50" w:name="ACCOUNT_NO._6100,_Agencies'_Budgetary_Ac"/>
      <w:bookmarkEnd w:id="50"/>
      <w:del w:id="51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ACCOUNT NO. 6100, Agencies' Budgetary Accounts</w:delText>
        </w:r>
      </w:del>
    </w:p>
    <w:p w14:paraId="7135B799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rPr>
          <w:del w:id="52" w:author="Rawlins, Theresa" w:date="2020-08-20T11:51:00Z"/>
          <w:rFonts w:ascii="Arial" w:eastAsia="Arial" w:hAnsi="Arial" w:cs="Arial"/>
          <w:sz w:val="24"/>
          <w:szCs w:val="24"/>
        </w:rPr>
      </w:pPr>
    </w:p>
    <w:p w14:paraId="34D16ABC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ind w:left="220" w:right="815"/>
        <w:rPr>
          <w:del w:id="53" w:author="Rawlins, Theresa" w:date="2020-08-20T11:51:00Z"/>
          <w:rFonts w:ascii="Arial" w:eastAsia="Arial" w:hAnsi="Arial" w:cs="Arial"/>
          <w:sz w:val="24"/>
          <w:szCs w:val="24"/>
        </w:rPr>
      </w:pPr>
      <w:bookmarkStart w:id="54" w:name="A_summary_agency_budgetary_account_used_"/>
      <w:bookmarkEnd w:id="54"/>
      <w:del w:id="55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A summary agency budgetary account used for financial reporting purposes (Accounts 6110 through 6180).</w:delText>
        </w:r>
      </w:del>
    </w:p>
    <w:p w14:paraId="60F87567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rPr>
          <w:del w:id="56" w:author="Rawlins, Theresa" w:date="2020-08-20T11:51:00Z"/>
          <w:rFonts w:ascii="Arial" w:eastAsia="Arial" w:hAnsi="Arial" w:cs="Arial"/>
          <w:sz w:val="24"/>
          <w:szCs w:val="24"/>
        </w:rPr>
      </w:pPr>
    </w:p>
    <w:p w14:paraId="36BCD8B8" w14:textId="77777777" w:rsidR="009A555D" w:rsidRPr="009A555D" w:rsidRDefault="009A555D" w:rsidP="009A555D">
      <w:pPr>
        <w:widowControl w:val="0"/>
        <w:autoSpaceDE w:val="0"/>
        <w:autoSpaceDN w:val="0"/>
        <w:spacing w:before="1" w:after="0" w:line="240" w:lineRule="auto"/>
        <w:ind w:left="220"/>
        <w:rPr>
          <w:del w:id="57" w:author="Rawlins, Theresa" w:date="2020-08-20T11:51:00Z"/>
          <w:rFonts w:ascii="Arial" w:eastAsia="Arial" w:hAnsi="Arial" w:cs="Arial"/>
          <w:sz w:val="24"/>
          <w:szCs w:val="24"/>
        </w:rPr>
      </w:pPr>
      <w:bookmarkStart w:id="58" w:name="ACCOUNT_NO._6110,_Appropriations_(CR)_"/>
      <w:bookmarkEnd w:id="58"/>
      <w:del w:id="59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ACCOUNT NO. 6110, Appropriations (CR)</w:delText>
        </w:r>
      </w:del>
    </w:p>
    <w:p w14:paraId="05D2DEB1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rPr>
          <w:del w:id="60" w:author="Rawlins, Theresa" w:date="2020-08-20T11:51:00Z"/>
          <w:rFonts w:ascii="Arial" w:eastAsia="Arial" w:hAnsi="Arial" w:cs="Arial"/>
          <w:sz w:val="24"/>
          <w:szCs w:val="24"/>
        </w:rPr>
      </w:pPr>
    </w:p>
    <w:p w14:paraId="05B5E999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ind w:left="220" w:right="921"/>
        <w:rPr>
          <w:del w:id="61" w:author="Rawlins, Theresa" w:date="2020-08-20T11:51:00Z"/>
          <w:rFonts w:ascii="Arial" w:eastAsia="Arial" w:hAnsi="Arial" w:cs="Arial"/>
          <w:sz w:val="24"/>
          <w:szCs w:val="24"/>
        </w:rPr>
      </w:pPr>
      <w:bookmarkStart w:id="62" w:name="Shows_the_authorization_to_make_expendit"/>
      <w:bookmarkEnd w:id="62"/>
      <w:del w:id="63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Shows the authorization to make expenditures or incur commitments. This account is equivalent to the Controller's Appropriations account. It is used by agencies to maintain a full self-balancing set of general ledger accounts. This account balance is offset by Account No. 6120, Appropriations–Offset.</w:delText>
        </w:r>
      </w:del>
    </w:p>
    <w:p w14:paraId="2ECF3606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rPr>
          <w:del w:id="64" w:author="Rawlins, Theresa" w:date="2020-08-20T11:51:00Z"/>
          <w:rFonts w:ascii="Arial" w:eastAsia="Arial" w:hAnsi="Arial" w:cs="Arial"/>
          <w:sz w:val="24"/>
          <w:szCs w:val="24"/>
        </w:rPr>
      </w:pPr>
    </w:p>
    <w:p w14:paraId="5E585ACC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ind w:left="220"/>
        <w:rPr>
          <w:del w:id="65" w:author="Rawlins, Theresa" w:date="2020-08-20T11:51:00Z"/>
          <w:rFonts w:ascii="Arial" w:eastAsia="Arial" w:hAnsi="Arial" w:cs="Arial"/>
          <w:sz w:val="24"/>
          <w:szCs w:val="24"/>
        </w:rPr>
      </w:pPr>
      <w:bookmarkStart w:id="66" w:name="ACCOUNT_NO._6120,_Appropriations–(DR)_"/>
      <w:bookmarkEnd w:id="66"/>
      <w:del w:id="67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ACCOUNT NO. 6120, Appropriations–(DR)</w:delText>
        </w:r>
      </w:del>
    </w:p>
    <w:p w14:paraId="7EA01D0C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rPr>
          <w:del w:id="68" w:author="Rawlins, Theresa" w:date="2020-08-20T11:51:00Z"/>
          <w:rFonts w:ascii="Arial" w:eastAsia="Arial" w:hAnsi="Arial" w:cs="Arial"/>
          <w:sz w:val="24"/>
          <w:szCs w:val="24"/>
        </w:rPr>
      </w:pPr>
    </w:p>
    <w:p w14:paraId="5F874680" w14:textId="77777777" w:rsidR="009A555D" w:rsidRPr="009A555D" w:rsidRDefault="009A555D" w:rsidP="009A555D">
      <w:pPr>
        <w:widowControl w:val="0"/>
        <w:autoSpaceDE w:val="0"/>
        <w:autoSpaceDN w:val="0"/>
        <w:spacing w:after="0" w:line="480" w:lineRule="auto"/>
        <w:ind w:left="220" w:right="2990"/>
        <w:rPr>
          <w:del w:id="69" w:author="Rawlins, Theresa" w:date="2020-08-20T11:51:00Z"/>
          <w:rFonts w:ascii="Arial" w:eastAsia="Arial" w:hAnsi="Arial" w:cs="Arial"/>
          <w:sz w:val="24"/>
          <w:szCs w:val="24"/>
        </w:rPr>
      </w:pPr>
      <w:bookmarkStart w:id="70" w:name="This_account_balance_offset_Account_No._"/>
      <w:bookmarkEnd w:id="70"/>
      <w:del w:id="71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This account balance offset Account No. 6110, Appropriations. (Continued)</w:delText>
        </w:r>
      </w:del>
    </w:p>
    <w:p w14:paraId="63A88120" w14:textId="2FA3610A" w:rsidR="007039C1" w:rsidRDefault="007039C1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br w:type="page"/>
      </w:r>
    </w:p>
    <w:p w14:paraId="29CE926D" w14:textId="77777777" w:rsidR="009A555D" w:rsidRPr="009A555D" w:rsidRDefault="009A555D" w:rsidP="009A555D">
      <w:pPr>
        <w:widowControl w:val="0"/>
        <w:autoSpaceDE w:val="0"/>
        <w:autoSpaceDN w:val="0"/>
        <w:spacing w:after="0" w:line="480" w:lineRule="auto"/>
        <w:rPr>
          <w:del w:id="72" w:author="Rawlins, Theresa" w:date="2020-08-20T11:51:00Z"/>
          <w:rFonts w:ascii="Arial" w:eastAsia="Arial" w:hAnsi="Arial" w:cs="Arial"/>
        </w:rPr>
        <w:sectPr w:rsidR="009A555D" w:rsidRPr="009A555D" w:rsidSect="009A555D">
          <w:footerReference w:type="default" r:id="rId7"/>
          <w:type w:val="continuous"/>
          <w:pgSz w:w="12240" w:h="15840"/>
          <w:pgMar w:top="1000" w:right="600" w:bottom="1540" w:left="1220" w:header="733" w:footer="1357" w:gutter="0"/>
          <w:cols w:space="720"/>
        </w:sectPr>
      </w:pPr>
    </w:p>
    <w:p w14:paraId="526EA6A7" w14:textId="77777777" w:rsidR="009A555D" w:rsidRPr="009A555D" w:rsidRDefault="009A555D" w:rsidP="009A555D">
      <w:pPr>
        <w:widowControl w:val="0"/>
        <w:autoSpaceDE w:val="0"/>
        <w:autoSpaceDN w:val="0"/>
        <w:spacing w:before="11" w:after="0" w:line="240" w:lineRule="auto"/>
        <w:rPr>
          <w:del w:id="73" w:author="Rawlins, Theresa" w:date="2020-08-20T11:51:00Z"/>
          <w:rFonts w:ascii="Arial" w:eastAsia="Arial" w:hAnsi="Arial" w:cs="Arial"/>
          <w:sz w:val="15"/>
          <w:szCs w:val="24"/>
        </w:rPr>
      </w:pPr>
    </w:p>
    <w:p w14:paraId="5D8DA07F" w14:textId="0C66C918" w:rsidR="009A555D" w:rsidRPr="009A555D" w:rsidRDefault="009A555D" w:rsidP="009A555D">
      <w:pPr>
        <w:widowControl w:val="0"/>
        <w:tabs>
          <w:tab w:val="left" w:pos="8492"/>
        </w:tabs>
        <w:autoSpaceDE w:val="0"/>
        <w:autoSpaceDN w:val="0"/>
        <w:spacing w:before="8" w:after="0" w:line="240" w:lineRule="auto"/>
        <w:ind w:left="220"/>
        <w:rPr>
          <w:del w:id="74" w:author="Rawlins, Theresa" w:date="2020-08-20T11:51:00Z"/>
          <w:rFonts w:ascii="Arial" w:eastAsia="Arial" w:hAnsi="Arial" w:cs="Arial"/>
          <w:sz w:val="24"/>
        </w:rPr>
      </w:pPr>
      <w:bookmarkStart w:id="75" w:name="BUDGETARY_ACCOUNTS_7650_(Cont._1)_"/>
      <w:bookmarkStart w:id="76" w:name="_GoBack"/>
      <w:bookmarkEnd w:id="75"/>
      <w:bookmarkEnd w:id="76"/>
      <w:del w:id="77" w:author="Rawlins, Theresa" w:date="2020-08-20T11:51:00Z">
        <w:r w:rsidRPr="009A555D">
          <w:rPr>
            <w:rFonts w:ascii="Arial" w:eastAsia="Arial" w:hAnsi="Arial" w:cs="Arial"/>
            <w:b/>
            <w:sz w:val="24"/>
          </w:rPr>
          <w:delText>BUDGETARY</w:delText>
        </w:r>
        <w:r w:rsidRPr="009A555D">
          <w:rPr>
            <w:rFonts w:ascii="Arial" w:eastAsia="Arial" w:hAnsi="Arial" w:cs="Arial"/>
            <w:b/>
            <w:spacing w:val="-9"/>
            <w:sz w:val="24"/>
          </w:rPr>
          <w:delText xml:space="preserve"> </w:delText>
        </w:r>
        <w:r w:rsidRPr="009A555D">
          <w:rPr>
            <w:rFonts w:ascii="Arial" w:eastAsia="Arial" w:hAnsi="Arial" w:cs="Arial"/>
            <w:b/>
            <w:sz w:val="24"/>
          </w:rPr>
          <w:delText>ACCOUNTS</w:delText>
        </w:r>
        <w:r w:rsidRPr="009A555D">
          <w:rPr>
            <w:rFonts w:ascii="Arial" w:eastAsia="Arial" w:hAnsi="Arial" w:cs="Arial"/>
            <w:b/>
            <w:sz w:val="24"/>
          </w:rPr>
          <w:tab/>
          <w:delText xml:space="preserve">7650 </w:delText>
        </w:r>
      </w:del>
    </w:p>
    <w:p w14:paraId="1D5311DD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ind w:left="220"/>
        <w:rPr>
          <w:del w:id="78" w:author="Rawlins, Theresa" w:date="2020-08-20T11:51:00Z"/>
          <w:rFonts w:ascii="Arial" w:eastAsia="Arial" w:hAnsi="Arial" w:cs="Arial"/>
          <w:sz w:val="24"/>
          <w:szCs w:val="24"/>
        </w:rPr>
      </w:pPr>
      <w:bookmarkStart w:id="79" w:name="(Revised_06/05)_"/>
      <w:bookmarkEnd w:id="79"/>
      <w:del w:id="80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(Revised 06/05)</w:delText>
        </w:r>
      </w:del>
    </w:p>
    <w:p w14:paraId="16E10A14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rPr>
          <w:del w:id="81" w:author="Rawlins, Theresa" w:date="2020-08-20T11:51:00Z"/>
          <w:rFonts w:ascii="Arial" w:eastAsia="Arial" w:hAnsi="Arial" w:cs="Arial"/>
          <w:sz w:val="24"/>
          <w:szCs w:val="24"/>
        </w:rPr>
      </w:pPr>
    </w:p>
    <w:p w14:paraId="524C5CFC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ind w:left="220"/>
        <w:rPr>
          <w:del w:id="82" w:author="Rawlins, Theresa" w:date="2020-08-20T11:51:00Z"/>
          <w:rFonts w:ascii="Arial" w:eastAsia="Arial" w:hAnsi="Arial" w:cs="Arial"/>
          <w:sz w:val="24"/>
          <w:szCs w:val="24"/>
        </w:rPr>
      </w:pPr>
      <w:bookmarkStart w:id="83" w:name="ACCOUNT_NO._6130,_Allotments_(CR)_"/>
      <w:bookmarkEnd w:id="83"/>
      <w:del w:id="84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ACCOUNT NO. 6130, Allotments (CR)</w:delText>
        </w:r>
      </w:del>
    </w:p>
    <w:p w14:paraId="56980078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rPr>
          <w:del w:id="85" w:author="Rawlins, Theresa" w:date="2020-08-20T11:51:00Z"/>
          <w:rFonts w:ascii="Arial" w:eastAsia="Arial" w:hAnsi="Arial" w:cs="Arial"/>
          <w:sz w:val="24"/>
          <w:szCs w:val="24"/>
        </w:rPr>
      </w:pPr>
    </w:p>
    <w:p w14:paraId="2056DC07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ind w:left="220" w:right="958"/>
        <w:jc w:val="both"/>
        <w:rPr>
          <w:del w:id="86" w:author="Rawlins, Theresa" w:date="2020-08-20T11:51:00Z"/>
          <w:rFonts w:ascii="Arial" w:eastAsia="Arial" w:hAnsi="Arial" w:cs="Arial"/>
          <w:sz w:val="24"/>
          <w:szCs w:val="24"/>
        </w:rPr>
      </w:pPr>
      <w:bookmarkStart w:id="87" w:name="Shows_a_part_of_an_appropriation_to_be_e"/>
      <w:bookmarkEnd w:id="87"/>
      <w:del w:id="88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Shows a part of an appropriation to be expended for a particular purpose. It is used by agencies to maintain a full self-balancing set of general ledger accounts. This account balance is offset by Account No. 6140, Allotments–Offset.</w:delText>
        </w:r>
      </w:del>
    </w:p>
    <w:p w14:paraId="3F43C99E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rPr>
          <w:del w:id="89" w:author="Rawlins, Theresa" w:date="2020-08-20T11:51:00Z"/>
          <w:rFonts w:ascii="Arial" w:eastAsia="Arial" w:hAnsi="Arial" w:cs="Arial"/>
          <w:sz w:val="24"/>
          <w:szCs w:val="24"/>
        </w:rPr>
      </w:pPr>
    </w:p>
    <w:p w14:paraId="269A7A68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ind w:left="220"/>
        <w:rPr>
          <w:del w:id="90" w:author="Rawlins, Theresa" w:date="2020-08-20T11:51:00Z"/>
          <w:rFonts w:ascii="Arial" w:eastAsia="Arial" w:hAnsi="Arial" w:cs="Arial"/>
          <w:sz w:val="24"/>
          <w:szCs w:val="24"/>
        </w:rPr>
      </w:pPr>
      <w:bookmarkStart w:id="91" w:name="ACCOUNT_NO._6140,_Allotments_(DR)_"/>
      <w:bookmarkEnd w:id="91"/>
      <w:del w:id="92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ACCOUNT NO. 6140, Allotments (DR)</w:delText>
        </w:r>
      </w:del>
    </w:p>
    <w:p w14:paraId="0F56B09D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rPr>
          <w:del w:id="93" w:author="Rawlins, Theresa" w:date="2020-08-20T11:51:00Z"/>
          <w:rFonts w:ascii="Arial" w:eastAsia="Arial" w:hAnsi="Arial" w:cs="Arial"/>
          <w:sz w:val="24"/>
          <w:szCs w:val="24"/>
        </w:rPr>
      </w:pPr>
    </w:p>
    <w:p w14:paraId="0BC23FCB" w14:textId="77777777" w:rsidR="009A555D" w:rsidRPr="009A555D" w:rsidRDefault="009A555D" w:rsidP="009A555D">
      <w:pPr>
        <w:widowControl w:val="0"/>
        <w:autoSpaceDE w:val="0"/>
        <w:autoSpaceDN w:val="0"/>
        <w:spacing w:after="0" w:line="480" w:lineRule="auto"/>
        <w:ind w:left="220" w:right="2990"/>
        <w:rPr>
          <w:del w:id="94" w:author="Rawlins, Theresa" w:date="2020-08-20T11:51:00Z"/>
          <w:rFonts w:ascii="Arial" w:eastAsia="Arial" w:hAnsi="Arial" w:cs="Arial"/>
          <w:sz w:val="24"/>
          <w:szCs w:val="24"/>
        </w:rPr>
      </w:pPr>
      <w:del w:id="95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This account balance offsets Account No. 6130, Allotments. ACCOUNT NO. 6150, Encumbrances (DR)</w:delText>
        </w:r>
      </w:del>
    </w:p>
    <w:p w14:paraId="36161089" w14:textId="77777777" w:rsidR="009A555D" w:rsidRPr="009A555D" w:rsidRDefault="009A555D" w:rsidP="009A555D">
      <w:pPr>
        <w:widowControl w:val="0"/>
        <w:autoSpaceDE w:val="0"/>
        <w:autoSpaceDN w:val="0"/>
        <w:spacing w:before="1" w:after="0" w:line="240" w:lineRule="auto"/>
        <w:ind w:left="220"/>
        <w:rPr>
          <w:del w:id="96" w:author="Rawlins, Theresa" w:date="2020-08-20T11:51:00Z"/>
          <w:rFonts w:ascii="Arial" w:eastAsia="Arial" w:hAnsi="Arial" w:cs="Arial"/>
          <w:sz w:val="24"/>
          <w:szCs w:val="24"/>
        </w:rPr>
      </w:pPr>
      <w:bookmarkStart w:id="97" w:name="Shows_unliquidated_encumbrances_chargeab"/>
      <w:bookmarkEnd w:id="97"/>
      <w:del w:id="98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Shows unliquidated encumbrances chargeable to appropriations or other budgetary authorizations.</w:delText>
        </w:r>
      </w:del>
    </w:p>
    <w:p w14:paraId="07851DAE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rPr>
          <w:del w:id="99" w:author="Rawlins, Theresa" w:date="2020-08-20T11:51:00Z"/>
          <w:rFonts w:ascii="Arial" w:eastAsia="Arial" w:hAnsi="Arial" w:cs="Arial"/>
          <w:sz w:val="24"/>
          <w:szCs w:val="24"/>
        </w:rPr>
      </w:pPr>
    </w:p>
    <w:p w14:paraId="18D061BF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ind w:left="220"/>
        <w:rPr>
          <w:del w:id="100" w:author="Rawlins, Theresa" w:date="2020-08-20T11:51:00Z"/>
          <w:rFonts w:ascii="Arial" w:eastAsia="Arial" w:hAnsi="Arial" w:cs="Arial"/>
          <w:sz w:val="24"/>
          <w:szCs w:val="24"/>
        </w:rPr>
      </w:pPr>
      <w:bookmarkStart w:id="101" w:name="ACCOUNT_NO._6170,_Obligations_(DR)_"/>
      <w:bookmarkEnd w:id="101"/>
      <w:del w:id="102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ACCOUNT NO. 6170, Obligations (DR)</w:delText>
        </w:r>
      </w:del>
    </w:p>
    <w:p w14:paraId="0D42A572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rPr>
          <w:del w:id="103" w:author="Rawlins, Theresa" w:date="2020-08-20T11:51:00Z"/>
          <w:rFonts w:ascii="Arial" w:eastAsia="Arial" w:hAnsi="Arial" w:cs="Arial"/>
          <w:sz w:val="24"/>
          <w:szCs w:val="24"/>
        </w:rPr>
      </w:pPr>
    </w:p>
    <w:p w14:paraId="7E91AADD" w14:textId="1967CAE8" w:rsidR="00147CE5" w:rsidRPr="00147CE5" w:rsidRDefault="009A555D">
      <w:pPr>
        <w:spacing w:after="0" w:line="240" w:lineRule="auto"/>
        <w:rPr>
          <w:rFonts w:ascii="Arial" w:eastAsiaTheme="minorEastAsia" w:hAnsi="Arial" w:cs="Arial"/>
          <w:sz w:val="24"/>
          <w:szCs w:val="24"/>
        </w:rPr>
        <w:pPrChange w:id="104" w:author="Rawlins, Theresa" w:date="2020-08-20T11:51:00Z">
          <w:pPr>
            <w:widowControl w:val="0"/>
            <w:autoSpaceDE w:val="0"/>
            <w:autoSpaceDN w:val="0"/>
            <w:spacing w:after="0" w:line="240" w:lineRule="auto"/>
            <w:ind w:left="220" w:right="815"/>
          </w:pPr>
        </w:pPrChange>
      </w:pPr>
      <w:bookmarkStart w:id="105" w:name="Shows_estimated_obligations_chargeable_t"/>
      <w:bookmarkEnd w:id="105"/>
      <w:del w:id="106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Shows estimated obligations chargeable to appropriations or other</w:delText>
        </w:r>
      </w:del>
      <w:proofErr w:type="gramStart"/>
      <w:ins w:id="107" w:author="Rawlins, Theresa" w:date="2020-08-20T11:51:00Z">
        <w:r w:rsidR="00147CE5" w:rsidRPr="00147CE5">
          <w:rPr>
            <w:rFonts w:ascii="Arial" w:eastAsiaTheme="minorEastAsia" w:hAnsi="Arial" w:cs="Arial"/>
            <w:sz w:val="24"/>
            <w:szCs w:val="24"/>
          </w:rPr>
          <w:t>track</w:t>
        </w:r>
        <w:proofErr w:type="gramEnd"/>
        <w:r w:rsidR="00147CE5" w:rsidRPr="00147CE5">
          <w:rPr>
            <w:rFonts w:ascii="Arial" w:eastAsiaTheme="minorEastAsia" w:hAnsi="Arial" w:cs="Arial"/>
            <w:sz w:val="24"/>
            <w:szCs w:val="24"/>
          </w:rPr>
          <w:t xml:space="preserve"> and report</w:t>
        </w:r>
      </w:ins>
      <w:r w:rsidR="00147CE5" w:rsidRPr="00147CE5">
        <w:rPr>
          <w:rFonts w:ascii="Arial" w:eastAsiaTheme="minorEastAsia" w:hAnsi="Arial" w:cs="Arial"/>
          <w:sz w:val="24"/>
          <w:szCs w:val="24"/>
        </w:rPr>
        <w:t xml:space="preserve"> budgetary accounts. </w:t>
      </w:r>
      <w:del w:id="108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This account balance is offset by Account No. 6180, Obligations–Offset.</w:delText>
        </w:r>
      </w:del>
    </w:p>
    <w:p w14:paraId="3554E057" w14:textId="77777777" w:rsidR="00147CE5" w:rsidRPr="00147CE5" w:rsidRDefault="00147CE5">
      <w:pPr>
        <w:spacing w:after="0" w:line="240" w:lineRule="auto"/>
        <w:rPr>
          <w:rFonts w:ascii="Arial" w:hAnsi="Arial"/>
          <w:sz w:val="16"/>
          <w:rPrChange w:id="109" w:author="Rawlins, Theresa" w:date="2020-08-20T11:51:00Z">
            <w:rPr>
              <w:rFonts w:ascii="Arial" w:hAnsi="Arial"/>
              <w:sz w:val="24"/>
            </w:rPr>
          </w:rPrChange>
        </w:rPr>
        <w:pPrChange w:id="110" w:author="Rawlins, Theresa" w:date="2020-08-20T11:51:00Z">
          <w:pPr>
            <w:widowControl w:val="0"/>
            <w:autoSpaceDE w:val="0"/>
            <w:autoSpaceDN w:val="0"/>
            <w:spacing w:after="0" w:line="240" w:lineRule="auto"/>
          </w:pPr>
        </w:pPrChange>
      </w:pPr>
    </w:p>
    <w:p w14:paraId="3DDFED50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ind w:left="220"/>
        <w:rPr>
          <w:del w:id="111" w:author="Rawlins, Theresa" w:date="2020-08-20T11:51:00Z"/>
          <w:rFonts w:ascii="Arial" w:eastAsia="Arial" w:hAnsi="Arial" w:cs="Arial"/>
          <w:sz w:val="24"/>
          <w:szCs w:val="24"/>
        </w:rPr>
      </w:pPr>
      <w:del w:id="112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ACCOUNT NO. 6180, Obligations–Offset (CR)</w:delText>
        </w:r>
      </w:del>
    </w:p>
    <w:p w14:paraId="529FF765" w14:textId="77777777" w:rsidR="009A555D" w:rsidRPr="009A555D" w:rsidRDefault="009A555D" w:rsidP="009A555D">
      <w:pPr>
        <w:widowControl w:val="0"/>
        <w:autoSpaceDE w:val="0"/>
        <w:autoSpaceDN w:val="0"/>
        <w:spacing w:after="0" w:line="240" w:lineRule="auto"/>
        <w:rPr>
          <w:del w:id="113" w:author="Rawlins, Theresa" w:date="2020-08-20T11:51:00Z"/>
          <w:rFonts w:ascii="Arial" w:eastAsia="Arial" w:hAnsi="Arial" w:cs="Arial"/>
          <w:sz w:val="24"/>
          <w:szCs w:val="24"/>
        </w:rPr>
      </w:pPr>
    </w:p>
    <w:p w14:paraId="5DE2B5A8" w14:textId="77777777" w:rsidR="009A555D" w:rsidRPr="009A555D" w:rsidRDefault="009A555D" w:rsidP="009A555D">
      <w:pPr>
        <w:widowControl w:val="0"/>
        <w:autoSpaceDE w:val="0"/>
        <w:autoSpaceDN w:val="0"/>
        <w:spacing w:after="0" w:line="480" w:lineRule="auto"/>
        <w:ind w:left="220" w:right="3229"/>
        <w:rPr>
          <w:del w:id="114" w:author="Rawlins, Theresa" w:date="2020-08-20T11:51:00Z"/>
          <w:rFonts w:ascii="Arial" w:eastAsia="Arial" w:hAnsi="Arial" w:cs="Arial"/>
          <w:sz w:val="24"/>
          <w:szCs w:val="24"/>
        </w:rPr>
      </w:pPr>
      <w:bookmarkStart w:id="115" w:name="This_account_balance_offsets_Account_NO."/>
      <w:bookmarkEnd w:id="115"/>
      <w:del w:id="116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This account balance offsets Account NO. 6170, Obligations. ACCOUNT NO. 6200–6299, Special Agency Budgetary Accounts</w:delText>
        </w:r>
      </w:del>
    </w:p>
    <w:p w14:paraId="5D5FD14F" w14:textId="77777777" w:rsidR="009A555D" w:rsidRPr="009A555D" w:rsidRDefault="009A555D" w:rsidP="009A555D">
      <w:pPr>
        <w:widowControl w:val="0"/>
        <w:autoSpaceDE w:val="0"/>
        <w:autoSpaceDN w:val="0"/>
        <w:spacing w:before="1" w:after="0" w:line="240" w:lineRule="auto"/>
        <w:ind w:left="220" w:right="815"/>
        <w:rPr>
          <w:del w:id="117" w:author="Rawlins, Theresa" w:date="2020-08-20T11:51:00Z"/>
          <w:rFonts w:ascii="Arial" w:eastAsia="Arial" w:hAnsi="Arial" w:cs="Arial"/>
          <w:sz w:val="24"/>
          <w:szCs w:val="24"/>
        </w:rPr>
      </w:pPr>
      <w:bookmarkStart w:id="118" w:name="Special_accounts_for_budgetary_reporting"/>
      <w:bookmarkEnd w:id="118"/>
      <w:del w:id="119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Special accounts for budgetary reporting purposes to be used only by CALSTARS agencies. These accounts are further detailed and described in the CALSTARS Procedures Manual.</w:delText>
        </w:r>
      </w:del>
    </w:p>
    <w:p w14:paraId="3FEDB764" w14:textId="77777777" w:rsidR="009A555D" w:rsidRPr="009A555D" w:rsidRDefault="009A555D" w:rsidP="009A555D">
      <w:pPr>
        <w:widowControl w:val="0"/>
        <w:autoSpaceDE w:val="0"/>
        <w:autoSpaceDN w:val="0"/>
        <w:spacing w:before="11" w:after="0" w:line="240" w:lineRule="auto"/>
        <w:rPr>
          <w:del w:id="120" w:author="Rawlins, Theresa" w:date="2020-08-20T11:51:00Z"/>
          <w:rFonts w:ascii="Arial" w:eastAsia="Arial" w:hAnsi="Arial" w:cs="Arial"/>
          <w:sz w:val="23"/>
          <w:szCs w:val="24"/>
        </w:rPr>
      </w:pPr>
    </w:p>
    <w:p w14:paraId="1DA13C31" w14:textId="77777777" w:rsidR="009A555D" w:rsidRPr="009A555D" w:rsidRDefault="009A555D" w:rsidP="009A555D">
      <w:pPr>
        <w:widowControl w:val="0"/>
        <w:autoSpaceDE w:val="0"/>
        <w:autoSpaceDN w:val="0"/>
        <w:spacing w:after="0" w:line="480" w:lineRule="auto"/>
        <w:ind w:left="220" w:right="1311"/>
        <w:rPr>
          <w:del w:id="121" w:author="Rawlins, Theresa" w:date="2020-08-20T11:51:00Z"/>
          <w:rFonts w:ascii="Arial" w:eastAsia="Arial" w:hAnsi="Arial" w:cs="Arial"/>
          <w:sz w:val="24"/>
          <w:szCs w:val="24"/>
        </w:rPr>
      </w:pPr>
      <w:bookmarkStart w:id="122" w:name="ACCOUNT_NO._6900–6999,_Special_Agency_Fi"/>
      <w:bookmarkEnd w:id="122"/>
      <w:del w:id="123" w:author="Rawlins, Theresa" w:date="2020-08-20T11:51:00Z">
        <w:r w:rsidRPr="009A555D">
          <w:rPr>
            <w:rFonts w:ascii="Arial" w:eastAsia="Arial" w:hAnsi="Arial" w:cs="Arial"/>
            <w:sz w:val="24"/>
            <w:szCs w:val="24"/>
          </w:rPr>
          <w:delText>ACCOUNT NO. 6900–6999, Special Agency Financial Reporting Accounts</w:delText>
        </w:r>
        <w:bookmarkStart w:id="124" w:name="Accounts_for_special_reporting_purposes."/>
        <w:bookmarkEnd w:id="124"/>
        <w:r w:rsidRPr="009A555D">
          <w:rPr>
            <w:rFonts w:ascii="Arial" w:eastAsia="Arial" w:hAnsi="Arial" w:cs="Arial"/>
            <w:sz w:val="24"/>
            <w:szCs w:val="24"/>
          </w:rPr>
          <w:delText xml:space="preserve"> Accounts for special reporting purposes.</w:delText>
        </w:r>
      </w:del>
    </w:p>
    <w:tbl>
      <w:tblPr>
        <w:tblStyle w:val="TableGrid"/>
        <w:tblW w:w="8910" w:type="dxa"/>
        <w:tblInd w:w="-5" w:type="dxa"/>
        <w:tblLayout w:type="fixed"/>
        <w:tblLook w:val="04A0" w:firstRow="1" w:lastRow="0" w:firstColumn="1" w:lastColumn="0" w:noHBand="0" w:noVBand="1"/>
        <w:tblCaption w:val="Budgetary Accounts"/>
        <w:tblDescription w:val="Table of budgetary accounts and their descriptions"/>
      </w:tblPr>
      <w:tblGrid>
        <w:gridCol w:w="1080"/>
        <w:gridCol w:w="2250"/>
        <w:gridCol w:w="4590"/>
        <w:gridCol w:w="990"/>
      </w:tblGrid>
      <w:tr w:rsidR="00147CE5" w:rsidRPr="00147CE5" w14:paraId="5998C63A" w14:textId="77777777" w:rsidTr="00225CFD">
        <w:trPr>
          <w:tblHeader/>
          <w:ins w:id="125" w:author="Rawlins, Theresa" w:date="2020-08-20T11:51:00Z"/>
        </w:trPr>
        <w:tc>
          <w:tcPr>
            <w:tcW w:w="1080" w:type="dxa"/>
          </w:tcPr>
          <w:p w14:paraId="142F2D6B" w14:textId="77777777" w:rsidR="00147CE5" w:rsidRPr="00147CE5" w:rsidRDefault="00147CE5" w:rsidP="00147CE5">
            <w:pPr>
              <w:rPr>
                <w:ins w:id="126" w:author="Rawlins, Theresa" w:date="2020-08-20T11:51:00Z"/>
                <w:rFonts w:ascii="Arial" w:hAnsi="Arial" w:cs="Arial"/>
              </w:rPr>
            </w:pPr>
            <w:ins w:id="127" w:author="Rawlins, Theresa" w:date="2020-08-20T11:51:00Z">
              <w:r w:rsidRPr="00147CE5">
                <w:rPr>
                  <w:rFonts w:ascii="Arial" w:hAnsi="Arial" w:cs="Arial"/>
                </w:rPr>
                <w:lastRenderedPageBreak/>
                <w:t xml:space="preserve">Account </w:t>
              </w:r>
            </w:ins>
          </w:p>
        </w:tc>
        <w:tc>
          <w:tcPr>
            <w:tcW w:w="2250" w:type="dxa"/>
          </w:tcPr>
          <w:p w14:paraId="70EE241B" w14:textId="77777777" w:rsidR="00147CE5" w:rsidRPr="00147CE5" w:rsidRDefault="00147CE5" w:rsidP="00147CE5">
            <w:pPr>
              <w:rPr>
                <w:ins w:id="128" w:author="Rawlins, Theresa" w:date="2020-08-20T11:51:00Z"/>
                <w:rFonts w:ascii="Arial" w:hAnsi="Arial" w:cs="Arial"/>
              </w:rPr>
            </w:pPr>
            <w:ins w:id="129" w:author="Rawlins, Theresa" w:date="2020-08-20T11:51:00Z">
              <w:r w:rsidRPr="00147CE5">
                <w:rPr>
                  <w:rFonts w:ascii="Arial" w:hAnsi="Arial" w:cs="Arial"/>
                </w:rPr>
                <w:t>Account Name</w:t>
              </w:r>
            </w:ins>
          </w:p>
        </w:tc>
        <w:tc>
          <w:tcPr>
            <w:tcW w:w="4590" w:type="dxa"/>
          </w:tcPr>
          <w:p w14:paraId="7AEC0F86" w14:textId="77777777" w:rsidR="00147CE5" w:rsidRPr="00147CE5" w:rsidRDefault="00147CE5" w:rsidP="00147CE5">
            <w:pPr>
              <w:rPr>
                <w:ins w:id="130" w:author="Rawlins, Theresa" w:date="2020-08-20T11:51:00Z"/>
                <w:rFonts w:ascii="Arial" w:hAnsi="Arial" w:cs="Arial"/>
              </w:rPr>
            </w:pPr>
            <w:ins w:id="131" w:author="Rawlins, Theresa" w:date="2020-08-20T11:51:00Z">
              <w:r w:rsidRPr="00147CE5">
                <w:rPr>
                  <w:rFonts w:ascii="Arial" w:hAnsi="Arial" w:cs="Arial"/>
                </w:rPr>
                <w:t>Account Definition</w:t>
              </w:r>
            </w:ins>
          </w:p>
        </w:tc>
        <w:tc>
          <w:tcPr>
            <w:tcW w:w="990" w:type="dxa"/>
          </w:tcPr>
          <w:p w14:paraId="4D1C814A" w14:textId="77777777" w:rsidR="00147CE5" w:rsidRPr="00147CE5" w:rsidRDefault="00147CE5" w:rsidP="00147CE5">
            <w:pPr>
              <w:rPr>
                <w:ins w:id="132" w:author="Rawlins, Theresa" w:date="2020-08-20T11:51:00Z"/>
                <w:rFonts w:ascii="Arial" w:hAnsi="Arial" w:cs="Arial"/>
              </w:rPr>
            </w:pPr>
            <w:ins w:id="133" w:author="Rawlins, Theresa" w:date="2020-08-20T11:51:00Z">
              <w:r w:rsidRPr="00147CE5">
                <w:rPr>
                  <w:rFonts w:ascii="Arial" w:hAnsi="Arial" w:cs="Arial"/>
                </w:rPr>
                <w:t xml:space="preserve">Legacy </w:t>
              </w:r>
            </w:ins>
          </w:p>
        </w:tc>
      </w:tr>
      <w:tr w:rsidR="00147CE5" w:rsidRPr="00147CE5" w14:paraId="0BB222A2" w14:textId="77777777" w:rsidTr="00225CFD">
        <w:trPr>
          <w:tblHeader/>
          <w:ins w:id="134" w:author="Rawlins, Theresa" w:date="2020-08-20T11:51:00Z"/>
        </w:trPr>
        <w:tc>
          <w:tcPr>
            <w:tcW w:w="1080" w:type="dxa"/>
          </w:tcPr>
          <w:p w14:paraId="54F990CF" w14:textId="77777777" w:rsidR="00147CE5" w:rsidRPr="00147CE5" w:rsidRDefault="00147CE5" w:rsidP="00147CE5">
            <w:pPr>
              <w:rPr>
                <w:ins w:id="135" w:author="Rawlins, Theresa" w:date="2020-08-20T11:51:00Z"/>
                <w:rFonts w:ascii="Arial" w:hAnsi="Arial" w:cs="Arial"/>
              </w:rPr>
            </w:pPr>
            <w:ins w:id="136" w:author="Rawlins, Theresa" w:date="2020-08-20T11:51:00Z">
              <w:r w:rsidRPr="00147CE5">
                <w:rPr>
                  <w:rFonts w:ascii="Arial" w:hAnsi="Arial" w:cs="Arial"/>
                </w:rPr>
                <w:t>Not used</w:t>
              </w:r>
            </w:ins>
          </w:p>
        </w:tc>
        <w:tc>
          <w:tcPr>
            <w:tcW w:w="2250" w:type="dxa"/>
          </w:tcPr>
          <w:p w14:paraId="05354B11" w14:textId="77777777" w:rsidR="00147CE5" w:rsidRPr="00147CE5" w:rsidRDefault="00147CE5" w:rsidP="00147CE5">
            <w:pPr>
              <w:spacing w:after="120"/>
              <w:rPr>
                <w:ins w:id="137" w:author="Rawlins, Theresa" w:date="2020-08-20T11:51:00Z"/>
                <w:rFonts w:ascii="Arial" w:hAnsi="Arial" w:cs="Arial"/>
              </w:rPr>
            </w:pPr>
            <w:ins w:id="138" w:author="Rawlins, Theresa" w:date="2020-08-20T11:51:00Z">
              <w:r w:rsidRPr="00147CE5">
                <w:rPr>
                  <w:rFonts w:ascii="Arial" w:hAnsi="Arial" w:cs="Arial"/>
                </w:rPr>
                <w:t>Controller's Budgetary Accounts</w:t>
              </w:r>
            </w:ins>
          </w:p>
        </w:tc>
        <w:tc>
          <w:tcPr>
            <w:tcW w:w="4590" w:type="dxa"/>
          </w:tcPr>
          <w:p w14:paraId="688D73EF" w14:textId="77777777" w:rsidR="00147CE5" w:rsidRPr="00147CE5" w:rsidRDefault="00147CE5" w:rsidP="00147CE5">
            <w:pPr>
              <w:spacing w:after="120"/>
              <w:rPr>
                <w:ins w:id="139" w:author="Rawlins, Theresa" w:date="2020-08-20T11:51:00Z"/>
                <w:rFonts w:ascii="Arial" w:hAnsi="Arial" w:cs="Arial"/>
              </w:rPr>
            </w:pPr>
            <w:ins w:id="140" w:author="Rawlins, Theresa" w:date="2020-08-20T11:51:00Z">
              <w:r w:rsidRPr="00147CE5">
                <w:rPr>
                  <w:rFonts w:ascii="Arial" w:hAnsi="Arial" w:cs="Arial"/>
                </w:rPr>
                <w:t xml:space="preserve">Summary budgetary account. </w:t>
              </w:r>
            </w:ins>
          </w:p>
        </w:tc>
        <w:tc>
          <w:tcPr>
            <w:tcW w:w="990" w:type="dxa"/>
          </w:tcPr>
          <w:p w14:paraId="15A590D6" w14:textId="77777777" w:rsidR="00147CE5" w:rsidRPr="00147CE5" w:rsidRDefault="00147CE5" w:rsidP="00147CE5">
            <w:pPr>
              <w:rPr>
                <w:ins w:id="141" w:author="Rawlins, Theresa" w:date="2020-08-20T11:51:00Z"/>
                <w:rFonts w:ascii="Arial" w:hAnsi="Arial" w:cs="Arial"/>
              </w:rPr>
            </w:pPr>
            <w:ins w:id="142" w:author="Rawlins, Theresa" w:date="2020-08-20T11:51:00Z">
              <w:r w:rsidRPr="00147CE5">
                <w:rPr>
                  <w:rFonts w:ascii="Arial" w:hAnsi="Arial" w:cs="Arial"/>
                </w:rPr>
                <w:t>6000</w:t>
              </w:r>
            </w:ins>
          </w:p>
        </w:tc>
      </w:tr>
      <w:tr w:rsidR="00147CE5" w:rsidRPr="00147CE5" w14:paraId="3C5F821A" w14:textId="77777777" w:rsidTr="00225CFD">
        <w:trPr>
          <w:tblHeader/>
          <w:ins w:id="143" w:author="Rawlins, Theresa" w:date="2020-08-20T11:51:00Z"/>
        </w:trPr>
        <w:tc>
          <w:tcPr>
            <w:tcW w:w="1080" w:type="dxa"/>
          </w:tcPr>
          <w:p w14:paraId="4BE75FDE" w14:textId="77777777" w:rsidR="00147CE5" w:rsidRPr="00147CE5" w:rsidRDefault="00147CE5" w:rsidP="00147CE5">
            <w:pPr>
              <w:rPr>
                <w:ins w:id="144" w:author="Rawlins, Theresa" w:date="2020-08-20T11:51:00Z"/>
                <w:rFonts w:ascii="Arial" w:hAnsi="Arial" w:cs="Arial"/>
              </w:rPr>
            </w:pPr>
            <w:ins w:id="145" w:author="Rawlins, Theresa" w:date="2020-08-20T11:51:00Z">
              <w:r w:rsidRPr="00147CE5">
                <w:rPr>
                  <w:rFonts w:ascii="Arial" w:hAnsi="Arial" w:cs="Arial"/>
                </w:rPr>
                <w:t>Not used</w:t>
              </w:r>
            </w:ins>
          </w:p>
        </w:tc>
        <w:tc>
          <w:tcPr>
            <w:tcW w:w="2250" w:type="dxa"/>
          </w:tcPr>
          <w:p w14:paraId="06559846" w14:textId="77777777" w:rsidR="00147CE5" w:rsidRPr="00147CE5" w:rsidRDefault="00147CE5" w:rsidP="00147CE5">
            <w:pPr>
              <w:spacing w:after="120"/>
              <w:rPr>
                <w:ins w:id="146" w:author="Rawlins, Theresa" w:date="2020-08-20T11:51:00Z"/>
                <w:rFonts w:ascii="Arial" w:hAnsi="Arial" w:cs="Arial"/>
              </w:rPr>
            </w:pPr>
            <w:ins w:id="147" w:author="Rawlins, Theresa" w:date="2020-08-20T11:51:00Z">
              <w:r w:rsidRPr="00147CE5">
                <w:rPr>
                  <w:rFonts w:ascii="Arial" w:hAnsi="Arial" w:cs="Arial"/>
                </w:rPr>
                <w:t>Estimated Revenues (DR; SCO use only)</w:t>
              </w:r>
            </w:ins>
          </w:p>
        </w:tc>
        <w:tc>
          <w:tcPr>
            <w:tcW w:w="4590" w:type="dxa"/>
          </w:tcPr>
          <w:p w14:paraId="1CBF79FE" w14:textId="77777777" w:rsidR="00147CE5" w:rsidRPr="00147CE5" w:rsidRDefault="00147CE5" w:rsidP="00147CE5">
            <w:pPr>
              <w:spacing w:after="120"/>
              <w:rPr>
                <w:ins w:id="148" w:author="Rawlins, Theresa" w:date="2020-08-20T11:51:00Z"/>
                <w:rFonts w:ascii="Arial" w:hAnsi="Arial" w:cs="Arial"/>
              </w:rPr>
            </w:pPr>
            <w:ins w:id="149" w:author="Rawlins, Theresa" w:date="2020-08-20T11:51:00Z">
              <w:r w:rsidRPr="00147CE5">
                <w:rPr>
                  <w:rFonts w:ascii="Arial" w:hAnsi="Arial" w:cs="Arial"/>
                </w:rPr>
                <w:t>Estimated revenue to be collected during the current period.</w:t>
              </w:r>
            </w:ins>
          </w:p>
        </w:tc>
        <w:tc>
          <w:tcPr>
            <w:tcW w:w="990" w:type="dxa"/>
          </w:tcPr>
          <w:p w14:paraId="78B7C077" w14:textId="77777777" w:rsidR="00147CE5" w:rsidRPr="00147CE5" w:rsidRDefault="00147CE5" w:rsidP="00147CE5">
            <w:pPr>
              <w:rPr>
                <w:ins w:id="150" w:author="Rawlins, Theresa" w:date="2020-08-20T11:51:00Z"/>
                <w:rFonts w:ascii="Arial" w:hAnsi="Arial" w:cs="Arial"/>
              </w:rPr>
            </w:pPr>
            <w:ins w:id="151" w:author="Rawlins, Theresa" w:date="2020-08-20T11:51:00Z">
              <w:r w:rsidRPr="00147CE5">
                <w:rPr>
                  <w:rFonts w:ascii="Arial" w:hAnsi="Arial" w:cs="Arial"/>
                </w:rPr>
                <w:t>6010</w:t>
              </w:r>
            </w:ins>
          </w:p>
        </w:tc>
      </w:tr>
      <w:tr w:rsidR="00147CE5" w:rsidRPr="00147CE5" w14:paraId="439A3A46" w14:textId="77777777" w:rsidTr="00225CFD">
        <w:trPr>
          <w:trHeight w:val="458"/>
          <w:tblHeader/>
          <w:ins w:id="152" w:author="Rawlins, Theresa" w:date="2020-08-20T11:51:00Z"/>
        </w:trPr>
        <w:tc>
          <w:tcPr>
            <w:tcW w:w="1080" w:type="dxa"/>
          </w:tcPr>
          <w:p w14:paraId="370EF670" w14:textId="77777777" w:rsidR="00147CE5" w:rsidRPr="00147CE5" w:rsidRDefault="00147CE5" w:rsidP="00147CE5">
            <w:pPr>
              <w:rPr>
                <w:ins w:id="153" w:author="Rawlins, Theresa" w:date="2020-08-20T11:51:00Z"/>
                <w:rFonts w:ascii="Arial" w:hAnsi="Arial" w:cs="Arial"/>
              </w:rPr>
            </w:pPr>
            <w:ins w:id="154" w:author="Rawlins, Theresa" w:date="2020-08-20T11:51:00Z">
              <w:r w:rsidRPr="00147CE5">
                <w:rPr>
                  <w:rFonts w:ascii="Arial" w:hAnsi="Arial" w:cs="Arial"/>
                </w:rPr>
                <w:t>Not used</w:t>
              </w:r>
            </w:ins>
          </w:p>
        </w:tc>
        <w:tc>
          <w:tcPr>
            <w:tcW w:w="2250" w:type="dxa"/>
          </w:tcPr>
          <w:p w14:paraId="5410FC1B" w14:textId="77777777" w:rsidR="00147CE5" w:rsidRPr="00147CE5" w:rsidRDefault="00147CE5" w:rsidP="00147CE5">
            <w:pPr>
              <w:spacing w:after="120"/>
              <w:rPr>
                <w:ins w:id="155" w:author="Rawlins, Theresa" w:date="2020-08-20T11:51:00Z"/>
                <w:rFonts w:ascii="Arial" w:hAnsi="Arial" w:cs="Arial"/>
              </w:rPr>
            </w:pPr>
            <w:ins w:id="156" w:author="Rawlins, Theresa" w:date="2020-08-20T11:51:00Z">
              <w:r w:rsidRPr="00147CE5">
                <w:rPr>
                  <w:rFonts w:ascii="Arial" w:hAnsi="Arial" w:cs="Arial"/>
                </w:rPr>
                <w:t>Appropriations (CR; SCO use only)</w:t>
              </w:r>
            </w:ins>
          </w:p>
        </w:tc>
        <w:tc>
          <w:tcPr>
            <w:tcW w:w="4590" w:type="dxa"/>
          </w:tcPr>
          <w:p w14:paraId="2AA47459" w14:textId="77777777" w:rsidR="00147CE5" w:rsidRPr="00147CE5" w:rsidRDefault="00147CE5" w:rsidP="00147CE5">
            <w:pPr>
              <w:spacing w:after="120"/>
              <w:rPr>
                <w:ins w:id="157" w:author="Rawlins, Theresa" w:date="2020-08-20T11:51:00Z"/>
                <w:rFonts w:ascii="Arial" w:hAnsi="Arial" w:cs="Arial"/>
              </w:rPr>
            </w:pPr>
            <w:ins w:id="158" w:author="Rawlins, Theresa" w:date="2020-08-20T11:51:00Z">
              <w:r w:rsidRPr="00147CE5">
                <w:rPr>
                  <w:rFonts w:ascii="Arial" w:hAnsi="Arial" w:cs="Arial"/>
                </w:rPr>
                <w:t>Authorizations to make expenditures or incur commitments.</w:t>
              </w:r>
            </w:ins>
          </w:p>
        </w:tc>
        <w:tc>
          <w:tcPr>
            <w:tcW w:w="990" w:type="dxa"/>
          </w:tcPr>
          <w:p w14:paraId="02103A53" w14:textId="77777777" w:rsidR="00147CE5" w:rsidRPr="00147CE5" w:rsidRDefault="00147CE5" w:rsidP="00147CE5">
            <w:pPr>
              <w:rPr>
                <w:ins w:id="159" w:author="Rawlins, Theresa" w:date="2020-08-20T11:51:00Z"/>
                <w:rFonts w:ascii="Arial" w:hAnsi="Arial" w:cs="Arial"/>
              </w:rPr>
            </w:pPr>
            <w:ins w:id="160" w:author="Rawlins, Theresa" w:date="2020-08-20T11:51:00Z">
              <w:r w:rsidRPr="00147CE5">
                <w:rPr>
                  <w:rFonts w:ascii="Arial" w:hAnsi="Arial" w:cs="Arial"/>
                </w:rPr>
                <w:t>6030</w:t>
              </w:r>
            </w:ins>
          </w:p>
        </w:tc>
      </w:tr>
      <w:tr w:rsidR="00147CE5" w:rsidRPr="00147CE5" w14:paraId="16116020" w14:textId="77777777" w:rsidTr="00225CFD">
        <w:trPr>
          <w:tblHeader/>
          <w:ins w:id="161" w:author="Rawlins, Theresa" w:date="2020-08-20T11:51:00Z"/>
        </w:trPr>
        <w:tc>
          <w:tcPr>
            <w:tcW w:w="1080" w:type="dxa"/>
          </w:tcPr>
          <w:p w14:paraId="0EBA6B26" w14:textId="77777777" w:rsidR="00147CE5" w:rsidRPr="00147CE5" w:rsidRDefault="00147CE5" w:rsidP="00147CE5">
            <w:pPr>
              <w:rPr>
                <w:ins w:id="162" w:author="Rawlins, Theresa" w:date="2020-08-20T11:51:00Z"/>
                <w:rFonts w:ascii="Arial" w:hAnsi="Arial" w:cs="Arial"/>
              </w:rPr>
            </w:pPr>
            <w:ins w:id="163" w:author="Rawlins, Theresa" w:date="2020-08-20T11:51:00Z">
              <w:r w:rsidRPr="00147CE5">
                <w:rPr>
                  <w:rFonts w:ascii="Arial" w:hAnsi="Arial" w:cs="Arial"/>
                </w:rPr>
                <w:t>Not used</w:t>
              </w:r>
            </w:ins>
          </w:p>
        </w:tc>
        <w:tc>
          <w:tcPr>
            <w:tcW w:w="2250" w:type="dxa"/>
          </w:tcPr>
          <w:p w14:paraId="20AD4183" w14:textId="77777777" w:rsidR="00147CE5" w:rsidRPr="00147CE5" w:rsidRDefault="00147CE5" w:rsidP="00147CE5">
            <w:pPr>
              <w:rPr>
                <w:ins w:id="164" w:author="Rawlins, Theresa" w:date="2020-08-20T11:51:00Z"/>
                <w:rFonts w:ascii="Arial" w:hAnsi="Arial" w:cs="Arial"/>
              </w:rPr>
            </w:pPr>
            <w:ins w:id="165" w:author="Rawlins, Theresa" w:date="2020-08-20T11:51:00Z">
              <w:r w:rsidRPr="00147CE5">
                <w:rPr>
                  <w:rFonts w:ascii="Arial" w:hAnsi="Arial" w:cs="Arial"/>
                </w:rPr>
                <w:t xml:space="preserve">Appropriations – Reserve for Proposition 98 </w:t>
              </w:r>
            </w:ins>
          </w:p>
          <w:p w14:paraId="31B6F49D" w14:textId="77777777" w:rsidR="00147CE5" w:rsidRPr="00147CE5" w:rsidRDefault="00147CE5" w:rsidP="00147CE5">
            <w:pPr>
              <w:rPr>
                <w:ins w:id="166" w:author="Rawlins, Theresa" w:date="2020-08-20T11:51:00Z"/>
              </w:rPr>
            </w:pPr>
            <w:ins w:id="167" w:author="Rawlins, Theresa" w:date="2020-08-20T11:51:00Z">
              <w:r w:rsidRPr="00147CE5">
                <w:rPr>
                  <w:rFonts w:ascii="Arial" w:hAnsi="Arial" w:cs="Arial"/>
                </w:rPr>
                <w:t>(SCO use only)</w:t>
              </w:r>
            </w:ins>
          </w:p>
        </w:tc>
        <w:tc>
          <w:tcPr>
            <w:tcW w:w="4590" w:type="dxa"/>
          </w:tcPr>
          <w:p w14:paraId="52D30373" w14:textId="77777777" w:rsidR="00147CE5" w:rsidRPr="00147CE5" w:rsidRDefault="00147CE5" w:rsidP="00147CE5">
            <w:pPr>
              <w:spacing w:after="120"/>
              <w:rPr>
                <w:ins w:id="168" w:author="Rawlins, Theresa" w:date="2020-08-20T11:51:00Z"/>
                <w:rFonts w:ascii="Arial" w:hAnsi="Arial" w:cs="Arial"/>
              </w:rPr>
            </w:pPr>
            <w:ins w:id="169" w:author="Rawlins, Theresa" w:date="2020-08-20T11:51:00Z">
              <w:r w:rsidRPr="00147CE5">
                <w:rPr>
                  <w:rFonts w:ascii="Arial" w:hAnsi="Arial" w:cs="Arial"/>
                </w:rPr>
                <w:t xml:space="preserve">Capital contributed to funds by state grants. </w:t>
              </w:r>
            </w:ins>
          </w:p>
          <w:p w14:paraId="04383982" w14:textId="77777777" w:rsidR="00147CE5" w:rsidRPr="00147CE5" w:rsidRDefault="00147CE5" w:rsidP="00147CE5">
            <w:pPr>
              <w:spacing w:after="120"/>
              <w:rPr>
                <w:ins w:id="170" w:author="Rawlins, Theresa" w:date="2020-08-20T11:51:00Z"/>
                <w:rFonts w:ascii="Arial" w:hAnsi="Arial" w:cs="Arial"/>
              </w:rPr>
            </w:pPr>
          </w:p>
        </w:tc>
        <w:tc>
          <w:tcPr>
            <w:tcW w:w="990" w:type="dxa"/>
          </w:tcPr>
          <w:p w14:paraId="7C02E4D3" w14:textId="77777777" w:rsidR="00147CE5" w:rsidRPr="00147CE5" w:rsidRDefault="00147CE5" w:rsidP="00147CE5">
            <w:pPr>
              <w:rPr>
                <w:ins w:id="171" w:author="Rawlins, Theresa" w:date="2020-08-20T11:51:00Z"/>
                <w:rFonts w:ascii="Arial" w:hAnsi="Arial" w:cs="Arial"/>
              </w:rPr>
            </w:pPr>
            <w:ins w:id="172" w:author="Rawlins, Theresa" w:date="2020-08-20T11:51:00Z">
              <w:r w:rsidRPr="00147CE5">
                <w:rPr>
                  <w:rFonts w:ascii="Arial" w:hAnsi="Arial" w:cs="Arial"/>
                </w:rPr>
                <w:t>6040</w:t>
              </w:r>
            </w:ins>
          </w:p>
        </w:tc>
      </w:tr>
      <w:tr w:rsidR="00147CE5" w:rsidRPr="00147CE5" w14:paraId="1A799E83" w14:textId="77777777" w:rsidTr="00225CFD">
        <w:trPr>
          <w:tblHeader/>
          <w:ins w:id="173" w:author="Rawlins, Theresa" w:date="2020-08-20T11:51:00Z"/>
        </w:trPr>
        <w:tc>
          <w:tcPr>
            <w:tcW w:w="1080" w:type="dxa"/>
          </w:tcPr>
          <w:p w14:paraId="33A16DA3" w14:textId="77777777" w:rsidR="00147CE5" w:rsidRPr="00147CE5" w:rsidRDefault="00147CE5" w:rsidP="00147CE5">
            <w:pPr>
              <w:rPr>
                <w:ins w:id="174" w:author="Rawlins, Theresa" w:date="2020-08-20T11:51:00Z"/>
                <w:rFonts w:ascii="Arial" w:hAnsi="Arial" w:cs="Arial"/>
              </w:rPr>
            </w:pPr>
            <w:ins w:id="175" w:author="Rawlins, Theresa" w:date="2020-08-20T11:51:00Z">
              <w:r w:rsidRPr="00147CE5">
                <w:rPr>
                  <w:rFonts w:ascii="Arial" w:hAnsi="Arial" w:cs="Arial"/>
                </w:rPr>
                <w:t>Not used</w:t>
              </w:r>
            </w:ins>
          </w:p>
        </w:tc>
        <w:tc>
          <w:tcPr>
            <w:tcW w:w="2250" w:type="dxa"/>
          </w:tcPr>
          <w:p w14:paraId="52F7E107" w14:textId="77777777" w:rsidR="00147CE5" w:rsidRPr="00147CE5" w:rsidRDefault="00147CE5" w:rsidP="00147CE5">
            <w:pPr>
              <w:spacing w:after="120"/>
              <w:rPr>
                <w:ins w:id="176" w:author="Rawlins, Theresa" w:date="2020-08-20T11:51:00Z"/>
                <w:rFonts w:ascii="Arial" w:hAnsi="Arial" w:cs="Arial"/>
              </w:rPr>
            </w:pPr>
            <w:ins w:id="177" w:author="Rawlins, Theresa" w:date="2020-08-20T11:51:00Z">
              <w:r w:rsidRPr="00147CE5">
                <w:rPr>
                  <w:rFonts w:ascii="Arial" w:hAnsi="Arial" w:cs="Arial"/>
                </w:rPr>
                <w:t>Agencies Budgetary Accounts</w:t>
              </w:r>
            </w:ins>
          </w:p>
        </w:tc>
        <w:tc>
          <w:tcPr>
            <w:tcW w:w="4590" w:type="dxa"/>
          </w:tcPr>
          <w:p w14:paraId="0A80A915" w14:textId="77777777" w:rsidR="00147CE5" w:rsidRPr="00147CE5" w:rsidRDefault="00147CE5" w:rsidP="00147CE5">
            <w:pPr>
              <w:spacing w:after="120"/>
              <w:rPr>
                <w:ins w:id="178" w:author="Rawlins, Theresa" w:date="2020-08-20T11:51:00Z"/>
                <w:rFonts w:ascii="Arial" w:hAnsi="Arial" w:cs="Arial"/>
              </w:rPr>
            </w:pPr>
            <w:ins w:id="179" w:author="Rawlins, Theresa" w:date="2020-08-20T11:51:00Z">
              <w:r w:rsidRPr="00147CE5">
                <w:rPr>
                  <w:rFonts w:ascii="Arial" w:hAnsi="Arial" w:cs="Arial"/>
                </w:rPr>
                <w:t>Summary agency/department budgetary account.</w:t>
              </w:r>
            </w:ins>
          </w:p>
        </w:tc>
        <w:tc>
          <w:tcPr>
            <w:tcW w:w="990" w:type="dxa"/>
          </w:tcPr>
          <w:p w14:paraId="04E32E73" w14:textId="77777777" w:rsidR="00147CE5" w:rsidRPr="00147CE5" w:rsidRDefault="00147CE5" w:rsidP="00147CE5">
            <w:pPr>
              <w:rPr>
                <w:ins w:id="180" w:author="Rawlins, Theresa" w:date="2020-08-20T11:51:00Z"/>
                <w:rFonts w:ascii="Arial" w:hAnsi="Arial" w:cs="Arial"/>
              </w:rPr>
            </w:pPr>
            <w:ins w:id="181" w:author="Rawlins, Theresa" w:date="2020-08-20T11:51:00Z">
              <w:r w:rsidRPr="00147CE5">
                <w:rPr>
                  <w:rFonts w:ascii="Arial" w:hAnsi="Arial" w:cs="Arial"/>
                </w:rPr>
                <w:t>6100</w:t>
              </w:r>
            </w:ins>
          </w:p>
        </w:tc>
      </w:tr>
      <w:tr w:rsidR="00147CE5" w:rsidRPr="00147CE5" w14:paraId="149028AE" w14:textId="77777777" w:rsidTr="00225CFD">
        <w:trPr>
          <w:tblHeader/>
          <w:ins w:id="182" w:author="Rawlins, Theresa" w:date="2020-08-20T11:51:00Z"/>
        </w:trPr>
        <w:tc>
          <w:tcPr>
            <w:tcW w:w="1080" w:type="dxa"/>
          </w:tcPr>
          <w:p w14:paraId="46C2CBED" w14:textId="77777777" w:rsidR="00147CE5" w:rsidRPr="00147CE5" w:rsidRDefault="00147CE5" w:rsidP="00147CE5">
            <w:pPr>
              <w:rPr>
                <w:ins w:id="183" w:author="Rawlins, Theresa" w:date="2020-08-20T11:51:00Z"/>
                <w:rFonts w:ascii="Arial" w:hAnsi="Arial" w:cs="Arial"/>
              </w:rPr>
            </w:pPr>
            <w:ins w:id="184" w:author="Rawlins, Theresa" w:date="2020-08-20T11:51:00Z">
              <w:r w:rsidRPr="00147CE5">
                <w:rPr>
                  <w:rFonts w:ascii="Arial" w:hAnsi="Arial" w:cs="Arial"/>
                </w:rPr>
                <w:t>Not used</w:t>
              </w:r>
            </w:ins>
          </w:p>
        </w:tc>
        <w:tc>
          <w:tcPr>
            <w:tcW w:w="2250" w:type="dxa"/>
          </w:tcPr>
          <w:p w14:paraId="3A160FC0" w14:textId="77777777" w:rsidR="00147CE5" w:rsidRPr="00147CE5" w:rsidRDefault="00147CE5" w:rsidP="00147CE5">
            <w:pPr>
              <w:spacing w:after="120"/>
              <w:rPr>
                <w:ins w:id="185" w:author="Rawlins, Theresa" w:date="2020-08-20T11:51:00Z"/>
                <w:rFonts w:ascii="Arial" w:hAnsi="Arial" w:cs="Arial"/>
              </w:rPr>
            </w:pPr>
            <w:ins w:id="186" w:author="Rawlins, Theresa" w:date="2020-08-20T11:51:00Z">
              <w:r w:rsidRPr="00147CE5">
                <w:rPr>
                  <w:rFonts w:ascii="Arial" w:hAnsi="Arial" w:cs="Arial"/>
                </w:rPr>
                <w:t>Appropriations (CR)</w:t>
              </w:r>
            </w:ins>
          </w:p>
        </w:tc>
        <w:tc>
          <w:tcPr>
            <w:tcW w:w="4590" w:type="dxa"/>
          </w:tcPr>
          <w:p w14:paraId="7B670B9E" w14:textId="77777777" w:rsidR="00147CE5" w:rsidRPr="00147CE5" w:rsidRDefault="00147CE5" w:rsidP="00147CE5">
            <w:pPr>
              <w:spacing w:after="120"/>
              <w:rPr>
                <w:ins w:id="187" w:author="Rawlins, Theresa" w:date="2020-08-20T11:51:00Z"/>
                <w:rFonts w:ascii="Arial" w:hAnsi="Arial" w:cs="Arial"/>
              </w:rPr>
            </w:pPr>
            <w:ins w:id="188" w:author="Rawlins, Theresa" w:date="2020-08-20T11:51:00Z">
              <w:r w:rsidRPr="00147CE5">
                <w:rPr>
                  <w:rFonts w:ascii="Arial" w:hAnsi="Arial" w:cs="Arial"/>
                </w:rPr>
                <w:t>Authorization to make expenditures or incur commitments. This account is equivalent to the Controller's Appropriations account. It is used by agencies/departments to maintain a full self-balancing set of general ledger accounts. This account balance is offset by 6120, Appropriations–Offset.</w:t>
              </w:r>
            </w:ins>
          </w:p>
        </w:tc>
        <w:tc>
          <w:tcPr>
            <w:tcW w:w="990" w:type="dxa"/>
          </w:tcPr>
          <w:p w14:paraId="3B35A88E" w14:textId="77777777" w:rsidR="00147CE5" w:rsidRPr="00147CE5" w:rsidRDefault="00147CE5" w:rsidP="00147CE5">
            <w:pPr>
              <w:rPr>
                <w:ins w:id="189" w:author="Rawlins, Theresa" w:date="2020-08-20T11:51:00Z"/>
                <w:rFonts w:ascii="Arial" w:hAnsi="Arial" w:cs="Arial"/>
              </w:rPr>
            </w:pPr>
            <w:ins w:id="190" w:author="Rawlins, Theresa" w:date="2020-08-20T11:51:00Z">
              <w:r w:rsidRPr="00147CE5">
                <w:rPr>
                  <w:rFonts w:ascii="Arial" w:hAnsi="Arial" w:cs="Arial"/>
                </w:rPr>
                <w:t>6110</w:t>
              </w:r>
            </w:ins>
          </w:p>
        </w:tc>
      </w:tr>
      <w:tr w:rsidR="00147CE5" w:rsidRPr="00147CE5" w14:paraId="349C27E4" w14:textId="77777777" w:rsidTr="00225CFD">
        <w:trPr>
          <w:tblHeader/>
          <w:ins w:id="191" w:author="Rawlins, Theresa" w:date="2020-08-20T11:51:00Z"/>
        </w:trPr>
        <w:tc>
          <w:tcPr>
            <w:tcW w:w="1080" w:type="dxa"/>
          </w:tcPr>
          <w:p w14:paraId="79754D8F" w14:textId="77777777" w:rsidR="00147CE5" w:rsidRPr="00147CE5" w:rsidRDefault="00147CE5" w:rsidP="00147CE5">
            <w:pPr>
              <w:rPr>
                <w:ins w:id="192" w:author="Rawlins, Theresa" w:date="2020-08-20T11:51:00Z"/>
                <w:rFonts w:ascii="Arial" w:hAnsi="Arial" w:cs="Arial"/>
              </w:rPr>
            </w:pPr>
            <w:ins w:id="193" w:author="Rawlins, Theresa" w:date="2020-08-20T11:51:00Z">
              <w:r w:rsidRPr="00147CE5">
                <w:rPr>
                  <w:rFonts w:ascii="Arial" w:hAnsi="Arial" w:cs="Arial"/>
                </w:rPr>
                <w:t>Not used</w:t>
              </w:r>
            </w:ins>
          </w:p>
        </w:tc>
        <w:tc>
          <w:tcPr>
            <w:tcW w:w="2250" w:type="dxa"/>
          </w:tcPr>
          <w:p w14:paraId="242D698D" w14:textId="77777777" w:rsidR="00147CE5" w:rsidRPr="00147CE5" w:rsidRDefault="00147CE5" w:rsidP="00147CE5">
            <w:pPr>
              <w:spacing w:after="120"/>
              <w:rPr>
                <w:ins w:id="194" w:author="Rawlins, Theresa" w:date="2020-08-20T11:51:00Z"/>
                <w:rFonts w:ascii="Arial" w:hAnsi="Arial" w:cs="Arial"/>
              </w:rPr>
            </w:pPr>
            <w:ins w:id="195" w:author="Rawlins, Theresa" w:date="2020-08-20T11:51:00Z">
              <w:r w:rsidRPr="00147CE5">
                <w:rPr>
                  <w:rFonts w:ascii="Arial" w:hAnsi="Arial" w:cs="Arial"/>
                </w:rPr>
                <w:t>Appropriations-Offset (DR)</w:t>
              </w:r>
            </w:ins>
          </w:p>
        </w:tc>
        <w:tc>
          <w:tcPr>
            <w:tcW w:w="4590" w:type="dxa"/>
          </w:tcPr>
          <w:p w14:paraId="7D3710C6" w14:textId="77777777" w:rsidR="00147CE5" w:rsidRPr="00147CE5" w:rsidRDefault="00147CE5" w:rsidP="00147CE5">
            <w:pPr>
              <w:spacing w:after="120"/>
              <w:rPr>
                <w:ins w:id="196" w:author="Rawlins, Theresa" w:date="2020-08-20T11:51:00Z"/>
                <w:rFonts w:ascii="Arial" w:hAnsi="Arial" w:cs="Arial"/>
              </w:rPr>
            </w:pPr>
            <w:ins w:id="197" w:author="Rawlins, Theresa" w:date="2020-08-20T11:51:00Z">
              <w:r w:rsidRPr="00147CE5">
                <w:rPr>
                  <w:rFonts w:ascii="Arial" w:hAnsi="Arial" w:cs="Arial"/>
                </w:rPr>
                <w:t xml:space="preserve">Offset account to 6110, Appropriations. </w:t>
              </w:r>
            </w:ins>
          </w:p>
        </w:tc>
        <w:tc>
          <w:tcPr>
            <w:tcW w:w="990" w:type="dxa"/>
          </w:tcPr>
          <w:p w14:paraId="448B71DE" w14:textId="77777777" w:rsidR="00147CE5" w:rsidRPr="00147CE5" w:rsidRDefault="00147CE5" w:rsidP="00147CE5">
            <w:pPr>
              <w:rPr>
                <w:ins w:id="198" w:author="Rawlins, Theresa" w:date="2020-08-20T11:51:00Z"/>
                <w:rFonts w:ascii="Arial" w:hAnsi="Arial" w:cs="Arial"/>
              </w:rPr>
            </w:pPr>
            <w:ins w:id="199" w:author="Rawlins, Theresa" w:date="2020-08-20T11:51:00Z">
              <w:r w:rsidRPr="00147CE5">
                <w:rPr>
                  <w:rFonts w:ascii="Arial" w:hAnsi="Arial" w:cs="Arial"/>
                </w:rPr>
                <w:t>6120</w:t>
              </w:r>
            </w:ins>
          </w:p>
        </w:tc>
      </w:tr>
      <w:tr w:rsidR="00147CE5" w:rsidRPr="00147CE5" w14:paraId="7AA9784A" w14:textId="77777777" w:rsidTr="00225CFD">
        <w:trPr>
          <w:tblHeader/>
          <w:ins w:id="200" w:author="Rawlins, Theresa" w:date="2020-08-20T11:51:00Z"/>
        </w:trPr>
        <w:tc>
          <w:tcPr>
            <w:tcW w:w="1080" w:type="dxa"/>
          </w:tcPr>
          <w:p w14:paraId="65B3324A" w14:textId="77777777" w:rsidR="00147CE5" w:rsidRPr="00147CE5" w:rsidRDefault="00147CE5" w:rsidP="00147CE5">
            <w:pPr>
              <w:rPr>
                <w:ins w:id="201" w:author="Rawlins, Theresa" w:date="2020-08-20T11:51:00Z"/>
                <w:rFonts w:ascii="Arial" w:hAnsi="Arial" w:cs="Arial"/>
              </w:rPr>
            </w:pPr>
            <w:ins w:id="202" w:author="Rawlins, Theresa" w:date="2020-08-20T11:51:00Z">
              <w:r w:rsidRPr="00147CE5">
                <w:rPr>
                  <w:rFonts w:ascii="Arial" w:hAnsi="Arial" w:cs="Arial"/>
                </w:rPr>
                <w:t>Not used</w:t>
              </w:r>
            </w:ins>
          </w:p>
        </w:tc>
        <w:tc>
          <w:tcPr>
            <w:tcW w:w="2250" w:type="dxa"/>
          </w:tcPr>
          <w:p w14:paraId="269D2045" w14:textId="77777777" w:rsidR="00147CE5" w:rsidRPr="00147CE5" w:rsidRDefault="00147CE5" w:rsidP="00147CE5">
            <w:pPr>
              <w:spacing w:after="120"/>
              <w:rPr>
                <w:ins w:id="203" w:author="Rawlins, Theresa" w:date="2020-08-20T11:51:00Z"/>
                <w:rFonts w:ascii="Arial" w:hAnsi="Arial" w:cs="Arial"/>
              </w:rPr>
            </w:pPr>
            <w:ins w:id="204" w:author="Rawlins, Theresa" w:date="2020-08-20T11:51:00Z">
              <w:r w:rsidRPr="00147CE5">
                <w:rPr>
                  <w:rFonts w:ascii="Arial" w:hAnsi="Arial" w:cs="Arial"/>
                </w:rPr>
                <w:t>Allotments (CR)</w:t>
              </w:r>
            </w:ins>
          </w:p>
        </w:tc>
        <w:tc>
          <w:tcPr>
            <w:tcW w:w="4590" w:type="dxa"/>
          </w:tcPr>
          <w:p w14:paraId="74EBB34E" w14:textId="77777777" w:rsidR="00147CE5" w:rsidRPr="00147CE5" w:rsidRDefault="00147CE5" w:rsidP="00147CE5">
            <w:pPr>
              <w:spacing w:after="120"/>
              <w:rPr>
                <w:ins w:id="205" w:author="Rawlins, Theresa" w:date="2020-08-20T11:51:00Z"/>
                <w:rFonts w:ascii="Arial" w:hAnsi="Arial" w:cs="Arial"/>
              </w:rPr>
            </w:pPr>
            <w:ins w:id="206" w:author="Rawlins, Theresa" w:date="2020-08-20T11:51:00Z">
              <w:r w:rsidRPr="00147CE5">
                <w:rPr>
                  <w:rFonts w:ascii="Arial" w:hAnsi="Arial" w:cs="Arial"/>
                </w:rPr>
                <w:t>Part of an appropriation to be expended for a particular purpose. Agencies/departments may use this account to maintain a full self-balancing set of general ledger accounts. This account balance is offset by 6140, Allotments–Offset.</w:t>
              </w:r>
            </w:ins>
          </w:p>
        </w:tc>
        <w:tc>
          <w:tcPr>
            <w:tcW w:w="990" w:type="dxa"/>
          </w:tcPr>
          <w:p w14:paraId="114AB90A" w14:textId="77777777" w:rsidR="00147CE5" w:rsidRPr="00147CE5" w:rsidRDefault="00147CE5" w:rsidP="00147CE5">
            <w:pPr>
              <w:rPr>
                <w:ins w:id="207" w:author="Rawlins, Theresa" w:date="2020-08-20T11:51:00Z"/>
                <w:rFonts w:ascii="Arial" w:hAnsi="Arial" w:cs="Arial"/>
              </w:rPr>
            </w:pPr>
            <w:ins w:id="208" w:author="Rawlins, Theresa" w:date="2020-08-20T11:51:00Z">
              <w:r w:rsidRPr="00147CE5">
                <w:rPr>
                  <w:rFonts w:ascii="Arial" w:hAnsi="Arial" w:cs="Arial"/>
                </w:rPr>
                <w:t>6130</w:t>
              </w:r>
            </w:ins>
          </w:p>
        </w:tc>
      </w:tr>
      <w:tr w:rsidR="00147CE5" w:rsidRPr="00147CE5" w14:paraId="5094BAF0" w14:textId="77777777" w:rsidTr="00225CFD">
        <w:trPr>
          <w:tblHeader/>
          <w:ins w:id="209" w:author="Rawlins, Theresa" w:date="2020-08-20T11:51:00Z"/>
        </w:trPr>
        <w:tc>
          <w:tcPr>
            <w:tcW w:w="1080" w:type="dxa"/>
          </w:tcPr>
          <w:p w14:paraId="5278AFE9" w14:textId="77777777" w:rsidR="00147CE5" w:rsidRPr="00147CE5" w:rsidRDefault="00147CE5" w:rsidP="00147CE5">
            <w:pPr>
              <w:rPr>
                <w:ins w:id="210" w:author="Rawlins, Theresa" w:date="2020-08-20T11:51:00Z"/>
                <w:rFonts w:ascii="Arial" w:hAnsi="Arial" w:cs="Arial"/>
              </w:rPr>
            </w:pPr>
            <w:ins w:id="211" w:author="Rawlins, Theresa" w:date="2020-08-20T11:51:00Z">
              <w:r w:rsidRPr="00147CE5">
                <w:rPr>
                  <w:rFonts w:ascii="Arial" w:hAnsi="Arial" w:cs="Arial"/>
                </w:rPr>
                <w:t>Not used</w:t>
              </w:r>
            </w:ins>
          </w:p>
        </w:tc>
        <w:tc>
          <w:tcPr>
            <w:tcW w:w="2250" w:type="dxa"/>
          </w:tcPr>
          <w:p w14:paraId="7B014F63" w14:textId="77777777" w:rsidR="00147CE5" w:rsidRPr="00147CE5" w:rsidRDefault="00147CE5" w:rsidP="00147CE5">
            <w:pPr>
              <w:spacing w:after="120"/>
              <w:rPr>
                <w:ins w:id="212" w:author="Rawlins, Theresa" w:date="2020-08-20T11:51:00Z"/>
                <w:rFonts w:ascii="Arial" w:hAnsi="Arial" w:cs="Arial"/>
              </w:rPr>
            </w:pPr>
            <w:ins w:id="213" w:author="Rawlins, Theresa" w:date="2020-08-20T11:51:00Z">
              <w:r w:rsidRPr="00147CE5">
                <w:rPr>
                  <w:rFonts w:ascii="Arial" w:hAnsi="Arial" w:cs="Arial"/>
                </w:rPr>
                <w:t>Allotments-Offset (DR)</w:t>
              </w:r>
            </w:ins>
          </w:p>
        </w:tc>
        <w:tc>
          <w:tcPr>
            <w:tcW w:w="4590" w:type="dxa"/>
          </w:tcPr>
          <w:p w14:paraId="7C4F8FAF" w14:textId="77777777" w:rsidR="00147CE5" w:rsidRPr="00147CE5" w:rsidRDefault="00147CE5" w:rsidP="00147CE5">
            <w:pPr>
              <w:spacing w:after="120"/>
              <w:rPr>
                <w:ins w:id="214" w:author="Rawlins, Theresa" w:date="2020-08-20T11:51:00Z"/>
                <w:rFonts w:ascii="Arial" w:hAnsi="Arial" w:cs="Arial"/>
              </w:rPr>
            </w:pPr>
            <w:ins w:id="215" w:author="Rawlins, Theresa" w:date="2020-08-20T11:51:00Z">
              <w:r w:rsidRPr="00147CE5">
                <w:rPr>
                  <w:rFonts w:ascii="Arial" w:hAnsi="Arial" w:cs="Arial"/>
                </w:rPr>
                <w:t>Offset account to 6130, Allotments.</w:t>
              </w:r>
              <w:bookmarkStart w:id="216" w:name="ACCOUNT_NO._6150,_Encumbrances_(DR)_"/>
              <w:bookmarkEnd w:id="216"/>
              <w:r w:rsidRPr="00147CE5">
                <w:rPr>
                  <w:rFonts w:ascii="Arial" w:hAnsi="Arial" w:cs="Arial"/>
                </w:rPr>
                <w:t xml:space="preserve"> </w:t>
              </w:r>
            </w:ins>
          </w:p>
        </w:tc>
        <w:tc>
          <w:tcPr>
            <w:tcW w:w="990" w:type="dxa"/>
          </w:tcPr>
          <w:p w14:paraId="13481D32" w14:textId="77777777" w:rsidR="00147CE5" w:rsidRPr="00147CE5" w:rsidRDefault="00147CE5" w:rsidP="00147CE5">
            <w:pPr>
              <w:rPr>
                <w:ins w:id="217" w:author="Rawlins, Theresa" w:date="2020-08-20T11:51:00Z"/>
                <w:rFonts w:ascii="Arial" w:hAnsi="Arial" w:cs="Arial"/>
              </w:rPr>
            </w:pPr>
            <w:ins w:id="218" w:author="Rawlins, Theresa" w:date="2020-08-20T11:51:00Z">
              <w:r w:rsidRPr="00147CE5">
                <w:rPr>
                  <w:rFonts w:ascii="Arial" w:hAnsi="Arial" w:cs="Arial"/>
                </w:rPr>
                <w:t>6140</w:t>
              </w:r>
            </w:ins>
          </w:p>
        </w:tc>
      </w:tr>
      <w:tr w:rsidR="00147CE5" w:rsidRPr="00147CE5" w14:paraId="3F74A459" w14:textId="77777777" w:rsidTr="00225CFD">
        <w:trPr>
          <w:tblHeader/>
          <w:ins w:id="219" w:author="Rawlins, Theresa" w:date="2020-08-20T11:51:00Z"/>
        </w:trPr>
        <w:tc>
          <w:tcPr>
            <w:tcW w:w="1080" w:type="dxa"/>
          </w:tcPr>
          <w:p w14:paraId="74D476BB" w14:textId="77777777" w:rsidR="00147CE5" w:rsidRPr="00147CE5" w:rsidRDefault="00147CE5" w:rsidP="00147CE5">
            <w:pPr>
              <w:rPr>
                <w:ins w:id="220" w:author="Rawlins, Theresa" w:date="2020-08-20T11:51:00Z"/>
                <w:rFonts w:ascii="Arial" w:hAnsi="Arial" w:cs="Arial"/>
              </w:rPr>
            </w:pPr>
            <w:ins w:id="221" w:author="Rawlins, Theresa" w:date="2020-08-20T11:51:00Z">
              <w:r w:rsidRPr="00147CE5">
                <w:rPr>
                  <w:rFonts w:ascii="Arial" w:hAnsi="Arial" w:cs="Arial"/>
                </w:rPr>
                <w:t>Not used</w:t>
              </w:r>
            </w:ins>
          </w:p>
        </w:tc>
        <w:tc>
          <w:tcPr>
            <w:tcW w:w="2250" w:type="dxa"/>
          </w:tcPr>
          <w:p w14:paraId="15DBD334" w14:textId="77777777" w:rsidR="00147CE5" w:rsidRPr="00147CE5" w:rsidRDefault="00147CE5" w:rsidP="00147CE5">
            <w:pPr>
              <w:spacing w:after="120"/>
              <w:rPr>
                <w:ins w:id="222" w:author="Rawlins, Theresa" w:date="2020-08-20T11:51:00Z"/>
                <w:rFonts w:ascii="Arial" w:hAnsi="Arial" w:cs="Arial"/>
              </w:rPr>
            </w:pPr>
            <w:ins w:id="223" w:author="Rawlins, Theresa" w:date="2020-08-20T11:51:00Z">
              <w:r w:rsidRPr="00147CE5">
                <w:rPr>
                  <w:rFonts w:ascii="Arial" w:hAnsi="Arial" w:cs="Arial"/>
                </w:rPr>
                <w:t>Encumbrances (DR)</w:t>
              </w:r>
            </w:ins>
          </w:p>
        </w:tc>
        <w:tc>
          <w:tcPr>
            <w:tcW w:w="4590" w:type="dxa"/>
          </w:tcPr>
          <w:p w14:paraId="2D4241B1" w14:textId="77777777" w:rsidR="00147CE5" w:rsidRPr="00147CE5" w:rsidRDefault="00147CE5" w:rsidP="00147CE5">
            <w:pPr>
              <w:spacing w:after="120"/>
              <w:rPr>
                <w:ins w:id="224" w:author="Rawlins, Theresa" w:date="2020-08-20T11:51:00Z"/>
                <w:rFonts w:ascii="Arial" w:hAnsi="Arial" w:cs="Arial"/>
              </w:rPr>
            </w:pPr>
            <w:ins w:id="225" w:author="Rawlins, Theresa" w:date="2020-08-20T11:51:00Z">
              <w:r w:rsidRPr="00147CE5">
                <w:rPr>
                  <w:rFonts w:ascii="Arial" w:hAnsi="Arial" w:cs="Arial"/>
                </w:rPr>
                <w:t>Unliquidated encumbrances chargeable to appropriations or other budgetary authorizations.</w:t>
              </w:r>
            </w:ins>
          </w:p>
        </w:tc>
        <w:tc>
          <w:tcPr>
            <w:tcW w:w="990" w:type="dxa"/>
          </w:tcPr>
          <w:p w14:paraId="61DEE7EF" w14:textId="77777777" w:rsidR="00147CE5" w:rsidRPr="00147CE5" w:rsidRDefault="00147CE5" w:rsidP="00147CE5">
            <w:pPr>
              <w:rPr>
                <w:ins w:id="226" w:author="Rawlins, Theresa" w:date="2020-08-20T11:51:00Z"/>
                <w:rFonts w:ascii="Arial" w:hAnsi="Arial" w:cs="Arial"/>
              </w:rPr>
            </w:pPr>
            <w:ins w:id="227" w:author="Rawlins, Theresa" w:date="2020-08-20T11:51:00Z">
              <w:r w:rsidRPr="00147CE5">
                <w:rPr>
                  <w:rFonts w:ascii="Arial" w:hAnsi="Arial" w:cs="Arial"/>
                </w:rPr>
                <w:t>6150</w:t>
              </w:r>
            </w:ins>
          </w:p>
        </w:tc>
      </w:tr>
      <w:tr w:rsidR="00147CE5" w:rsidRPr="00147CE5" w14:paraId="7A50FEF1" w14:textId="77777777" w:rsidTr="00225CFD">
        <w:trPr>
          <w:tblHeader/>
          <w:ins w:id="228" w:author="Rawlins, Theresa" w:date="2020-08-20T11:51:00Z"/>
        </w:trPr>
        <w:tc>
          <w:tcPr>
            <w:tcW w:w="1080" w:type="dxa"/>
          </w:tcPr>
          <w:p w14:paraId="78D1D314" w14:textId="77777777" w:rsidR="00147CE5" w:rsidRPr="00147CE5" w:rsidRDefault="00147CE5" w:rsidP="00147CE5">
            <w:pPr>
              <w:rPr>
                <w:ins w:id="229" w:author="Rawlins, Theresa" w:date="2020-08-20T11:51:00Z"/>
                <w:rFonts w:ascii="Arial" w:hAnsi="Arial" w:cs="Arial"/>
              </w:rPr>
            </w:pPr>
            <w:ins w:id="230" w:author="Rawlins, Theresa" w:date="2020-08-20T11:51:00Z">
              <w:r w:rsidRPr="00147CE5">
                <w:rPr>
                  <w:rFonts w:ascii="Arial" w:hAnsi="Arial" w:cs="Arial"/>
                </w:rPr>
                <w:t>Not used</w:t>
              </w:r>
            </w:ins>
          </w:p>
        </w:tc>
        <w:tc>
          <w:tcPr>
            <w:tcW w:w="2250" w:type="dxa"/>
          </w:tcPr>
          <w:p w14:paraId="249BA3EC" w14:textId="77777777" w:rsidR="00147CE5" w:rsidRPr="00147CE5" w:rsidRDefault="00147CE5" w:rsidP="00147CE5">
            <w:pPr>
              <w:spacing w:after="120"/>
              <w:rPr>
                <w:ins w:id="231" w:author="Rawlins, Theresa" w:date="2020-08-20T11:51:00Z"/>
                <w:rFonts w:ascii="Arial" w:hAnsi="Arial" w:cs="Arial"/>
              </w:rPr>
            </w:pPr>
            <w:ins w:id="232" w:author="Rawlins, Theresa" w:date="2020-08-20T11:51:00Z">
              <w:r w:rsidRPr="00147CE5">
                <w:rPr>
                  <w:rFonts w:ascii="Arial" w:hAnsi="Arial" w:cs="Arial"/>
                </w:rPr>
                <w:t>Obligations (DR)</w:t>
              </w:r>
            </w:ins>
          </w:p>
        </w:tc>
        <w:tc>
          <w:tcPr>
            <w:tcW w:w="4590" w:type="dxa"/>
          </w:tcPr>
          <w:p w14:paraId="01EC5FBE" w14:textId="77777777" w:rsidR="00147CE5" w:rsidRPr="00147CE5" w:rsidRDefault="00147CE5" w:rsidP="00147CE5">
            <w:pPr>
              <w:spacing w:after="120"/>
              <w:rPr>
                <w:ins w:id="233" w:author="Rawlins, Theresa" w:date="2020-08-20T11:51:00Z"/>
                <w:rFonts w:ascii="Arial" w:hAnsi="Arial" w:cs="Arial"/>
              </w:rPr>
            </w:pPr>
            <w:ins w:id="234" w:author="Rawlins, Theresa" w:date="2020-08-20T11:51:00Z">
              <w:r w:rsidRPr="00147CE5">
                <w:rPr>
                  <w:rFonts w:ascii="Arial" w:hAnsi="Arial" w:cs="Arial"/>
                </w:rPr>
                <w:t>Estimated obligations chargeable to appropriations or other budgetary accounts. This account balance is offset by 6180, Obligations–Offset.</w:t>
              </w:r>
            </w:ins>
          </w:p>
        </w:tc>
        <w:tc>
          <w:tcPr>
            <w:tcW w:w="990" w:type="dxa"/>
          </w:tcPr>
          <w:p w14:paraId="6421A8AE" w14:textId="77777777" w:rsidR="00147CE5" w:rsidRPr="00147CE5" w:rsidRDefault="00147CE5" w:rsidP="00147CE5">
            <w:pPr>
              <w:rPr>
                <w:ins w:id="235" w:author="Rawlins, Theresa" w:date="2020-08-20T11:51:00Z"/>
                <w:rFonts w:ascii="Arial" w:hAnsi="Arial" w:cs="Arial"/>
              </w:rPr>
            </w:pPr>
            <w:ins w:id="236" w:author="Rawlins, Theresa" w:date="2020-08-20T11:51:00Z">
              <w:r w:rsidRPr="00147CE5">
                <w:rPr>
                  <w:rFonts w:ascii="Arial" w:hAnsi="Arial" w:cs="Arial"/>
                </w:rPr>
                <w:t>6170</w:t>
              </w:r>
            </w:ins>
          </w:p>
        </w:tc>
      </w:tr>
      <w:tr w:rsidR="00225CFD" w:rsidRPr="00147CE5" w14:paraId="3503742D" w14:textId="77777777" w:rsidTr="00225CFD">
        <w:trPr>
          <w:trHeight w:val="368"/>
          <w:ins w:id="237" w:author="Rawlins, Theresa" w:date="2020-08-20T11:51:00Z"/>
        </w:trPr>
        <w:tc>
          <w:tcPr>
            <w:tcW w:w="1080" w:type="dxa"/>
          </w:tcPr>
          <w:p w14:paraId="10514B54" w14:textId="77777777" w:rsidR="00225CFD" w:rsidRPr="00147CE5" w:rsidRDefault="00225CFD" w:rsidP="006C7E67">
            <w:pPr>
              <w:rPr>
                <w:ins w:id="238" w:author="Rawlins, Theresa" w:date="2020-08-20T11:51:00Z"/>
                <w:rFonts w:ascii="Arial" w:hAnsi="Arial" w:cs="Arial"/>
              </w:rPr>
            </w:pPr>
            <w:ins w:id="239" w:author="Rawlins, Theresa" w:date="2020-08-20T11:51:00Z">
              <w:r w:rsidRPr="00147CE5">
                <w:rPr>
                  <w:rFonts w:ascii="Arial" w:hAnsi="Arial" w:cs="Arial"/>
                </w:rPr>
                <w:t>Not used</w:t>
              </w:r>
            </w:ins>
          </w:p>
        </w:tc>
        <w:tc>
          <w:tcPr>
            <w:tcW w:w="2250" w:type="dxa"/>
          </w:tcPr>
          <w:p w14:paraId="19C39F06" w14:textId="77777777" w:rsidR="00225CFD" w:rsidRPr="00147CE5" w:rsidRDefault="00225CFD" w:rsidP="006C7E67">
            <w:pPr>
              <w:spacing w:after="120"/>
              <w:rPr>
                <w:ins w:id="240" w:author="Rawlins, Theresa" w:date="2020-08-20T11:51:00Z"/>
                <w:rFonts w:ascii="Arial" w:hAnsi="Arial" w:cs="Arial"/>
              </w:rPr>
            </w:pPr>
            <w:ins w:id="241" w:author="Rawlins, Theresa" w:date="2020-08-20T11:51:00Z">
              <w:r w:rsidRPr="00147CE5">
                <w:rPr>
                  <w:rFonts w:ascii="Arial" w:hAnsi="Arial" w:cs="Arial"/>
                </w:rPr>
                <w:t>Obligations–Offset (CR)</w:t>
              </w:r>
            </w:ins>
          </w:p>
        </w:tc>
        <w:tc>
          <w:tcPr>
            <w:tcW w:w="4590" w:type="dxa"/>
          </w:tcPr>
          <w:p w14:paraId="00B863ED" w14:textId="77777777" w:rsidR="00225CFD" w:rsidRPr="00147CE5" w:rsidRDefault="00225CFD" w:rsidP="006C7E67">
            <w:pPr>
              <w:spacing w:after="120"/>
              <w:rPr>
                <w:ins w:id="242" w:author="Rawlins, Theresa" w:date="2020-08-20T11:51:00Z"/>
                <w:rFonts w:ascii="Arial" w:hAnsi="Arial" w:cs="Arial"/>
              </w:rPr>
            </w:pPr>
            <w:ins w:id="243" w:author="Rawlins, Theresa" w:date="2020-08-20T11:51:00Z">
              <w:r w:rsidRPr="00147CE5">
                <w:rPr>
                  <w:rFonts w:ascii="Arial" w:hAnsi="Arial" w:cs="Arial"/>
                </w:rPr>
                <w:t>Offset account to 6170, Obligations.</w:t>
              </w:r>
              <w:bookmarkStart w:id="244" w:name="ACCOUNT_NO._6200–6299,_Special_Agency_Bu"/>
              <w:bookmarkEnd w:id="244"/>
              <w:r w:rsidRPr="00147CE5">
                <w:rPr>
                  <w:rFonts w:ascii="Arial" w:hAnsi="Arial" w:cs="Arial"/>
                </w:rPr>
                <w:t xml:space="preserve"> </w:t>
              </w:r>
            </w:ins>
          </w:p>
        </w:tc>
        <w:tc>
          <w:tcPr>
            <w:tcW w:w="990" w:type="dxa"/>
          </w:tcPr>
          <w:p w14:paraId="3CDE3E29" w14:textId="77777777" w:rsidR="00225CFD" w:rsidRPr="00147CE5" w:rsidRDefault="00225CFD" w:rsidP="006C7E67">
            <w:pPr>
              <w:rPr>
                <w:ins w:id="245" w:author="Rawlins, Theresa" w:date="2020-08-20T11:51:00Z"/>
                <w:rFonts w:ascii="Arial" w:hAnsi="Arial" w:cs="Arial"/>
              </w:rPr>
            </w:pPr>
            <w:ins w:id="246" w:author="Rawlins, Theresa" w:date="2020-08-20T11:51:00Z">
              <w:r w:rsidRPr="00147CE5">
                <w:rPr>
                  <w:rFonts w:ascii="Arial" w:hAnsi="Arial" w:cs="Arial"/>
                </w:rPr>
                <w:t>6180</w:t>
              </w:r>
            </w:ins>
          </w:p>
        </w:tc>
      </w:tr>
      <w:tr w:rsidR="00147CE5" w:rsidRPr="00147CE5" w14:paraId="70B8DC2F" w14:textId="77777777" w:rsidTr="00225CFD">
        <w:trPr>
          <w:trHeight w:val="458"/>
          <w:tblHeader/>
          <w:ins w:id="247" w:author="Rawlins, Theresa" w:date="2020-08-20T11:51:00Z"/>
        </w:trPr>
        <w:tc>
          <w:tcPr>
            <w:tcW w:w="1080" w:type="dxa"/>
          </w:tcPr>
          <w:p w14:paraId="608CBA03" w14:textId="77777777" w:rsidR="00147CE5" w:rsidRPr="00147CE5" w:rsidRDefault="00147CE5" w:rsidP="00147CE5">
            <w:pPr>
              <w:rPr>
                <w:ins w:id="248" w:author="Rawlins, Theresa" w:date="2020-08-20T11:51:00Z"/>
                <w:rFonts w:ascii="Arial" w:hAnsi="Arial" w:cs="Arial"/>
              </w:rPr>
            </w:pPr>
            <w:ins w:id="249" w:author="Rawlins, Theresa" w:date="2020-08-20T11:51:00Z">
              <w:r w:rsidRPr="00147CE5">
                <w:rPr>
                  <w:rFonts w:ascii="Arial" w:hAnsi="Arial" w:cs="Arial"/>
                </w:rPr>
                <w:t>Not used</w:t>
              </w:r>
            </w:ins>
          </w:p>
        </w:tc>
        <w:tc>
          <w:tcPr>
            <w:tcW w:w="2250" w:type="dxa"/>
          </w:tcPr>
          <w:p w14:paraId="11C8F2DD" w14:textId="77777777" w:rsidR="00147CE5" w:rsidRPr="00147CE5" w:rsidRDefault="00147CE5" w:rsidP="00147CE5">
            <w:pPr>
              <w:spacing w:after="120"/>
              <w:rPr>
                <w:ins w:id="250" w:author="Rawlins, Theresa" w:date="2020-08-20T11:51:00Z"/>
                <w:rFonts w:ascii="Arial" w:hAnsi="Arial" w:cs="Arial"/>
              </w:rPr>
            </w:pPr>
            <w:ins w:id="251" w:author="Rawlins, Theresa" w:date="2020-08-20T11:51:00Z">
              <w:r w:rsidRPr="00147CE5">
                <w:rPr>
                  <w:rFonts w:ascii="Arial" w:hAnsi="Arial" w:cs="Arial"/>
                </w:rPr>
                <w:t>Special Agency Budgetary Accounts</w:t>
              </w:r>
            </w:ins>
          </w:p>
        </w:tc>
        <w:tc>
          <w:tcPr>
            <w:tcW w:w="4590" w:type="dxa"/>
          </w:tcPr>
          <w:p w14:paraId="6519BFBB" w14:textId="77777777" w:rsidR="00147CE5" w:rsidRPr="00147CE5" w:rsidRDefault="00147CE5" w:rsidP="00147CE5">
            <w:pPr>
              <w:spacing w:after="120"/>
              <w:rPr>
                <w:ins w:id="252" w:author="Rawlins, Theresa" w:date="2020-08-20T11:51:00Z"/>
                <w:rFonts w:ascii="Arial" w:hAnsi="Arial" w:cs="Arial"/>
              </w:rPr>
            </w:pPr>
            <w:ins w:id="253" w:author="Rawlins, Theresa" w:date="2020-08-20T11:51:00Z">
              <w:r w:rsidRPr="00147CE5">
                <w:rPr>
                  <w:rFonts w:ascii="Arial" w:hAnsi="Arial" w:cs="Arial"/>
                </w:rPr>
                <w:t>Special accounts for budgetary reporting purposes.</w:t>
              </w:r>
            </w:ins>
          </w:p>
        </w:tc>
        <w:tc>
          <w:tcPr>
            <w:tcW w:w="990" w:type="dxa"/>
          </w:tcPr>
          <w:p w14:paraId="27DD52A9" w14:textId="77777777" w:rsidR="00147CE5" w:rsidRPr="00147CE5" w:rsidRDefault="00147CE5" w:rsidP="00147CE5">
            <w:pPr>
              <w:rPr>
                <w:ins w:id="254" w:author="Rawlins, Theresa" w:date="2020-08-20T11:51:00Z"/>
                <w:rFonts w:ascii="Arial" w:hAnsi="Arial" w:cs="Arial"/>
              </w:rPr>
            </w:pPr>
            <w:ins w:id="255" w:author="Rawlins, Theresa" w:date="2020-08-20T11:51:00Z">
              <w:r w:rsidRPr="00147CE5">
                <w:rPr>
                  <w:rFonts w:ascii="Arial" w:hAnsi="Arial" w:cs="Arial"/>
                </w:rPr>
                <w:t>6200-6299</w:t>
              </w:r>
            </w:ins>
          </w:p>
        </w:tc>
      </w:tr>
      <w:tr w:rsidR="00147CE5" w:rsidRPr="00147CE5" w14:paraId="2E4F486C" w14:textId="77777777" w:rsidTr="00225CFD">
        <w:trPr>
          <w:trHeight w:val="458"/>
          <w:tblHeader/>
          <w:ins w:id="256" w:author="Rawlins, Theresa" w:date="2020-08-20T11:51:00Z"/>
        </w:trPr>
        <w:tc>
          <w:tcPr>
            <w:tcW w:w="1080" w:type="dxa"/>
          </w:tcPr>
          <w:p w14:paraId="7EE3D927" w14:textId="77777777" w:rsidR="00147CE5" w:rsidRPr="00147CE5" w:rsidRDefault="00147CE5" w:rsidP="00147CE5">
            <w:pPr>
              <w:rPr>
                <w:ins w:id="257" w:author="Rawlins, Theresa" w:date="2020-08-20T11:51:00Z"/>
                <w:rFonts w:ascii="Arial" w:hAnsi="Arial" w:cs="Arial"/>
              </w:rPr>
            </w:pPr>
            <w:ins w:id="258" w:author="Rawlins, Theresa" w:date="2020-08-20T11:51:00Z">
              <w:r w:rsidRPr="00147CE5">
                <w:rPr>
                  <w:rFonts w:ascii="Arial" w:hAnsi="Arial" w:cs="Arial"/>
                </w:rPr>
                <w:t>Not used</w:t>
              </w:r>
            </w:ins>
          </w:p>
        </w:tc>
        <w:tc>
          <w:tcPr>
            <w:tcW w:w="2250" w:type="dxa"/>
          </w:tcPr>
          <w:p w14:paraId="060EA488" w14:textId="77777777" w:rsidR="00147CE5" w:rsidRPr="00147CE5" w:rsidRDefault="00147CE5" w:rsidP="00147CE5">
            <w:pPr>
              <w:spacing w:after="120"/>
              <w:rPr>
                <w:ins w:id="259" w:author="Rawlins, Theresa" w:date="2020-08-20T11:51:00Z"/>
                <w:rFonts w:ascii="Arial" w:hAnsi="Arial" w:cs="Arial"/>
              </w:rPr>
            </w:pPr>
            <w:ins w:id="260" w:author="Rawlins, Theresa" w:date="2020-08-20T11:51:00Z">
              <w:r w:rsidRPr="00147CE5">
                <w:rPr>
                  <w:rFonts w:ascii="Arial" w:hAnsi="Arial" w:cs="Arial"/>
                </w:rPr>
                <w:t>Special Agency Financial Reporting Accounts</w:t>
              </w:r>
            </w:ins>
          </w:p>
        </w:tc>
        <w:tc>
          <w:tcPr>
            <w:tcW w:w="4590" w:type="dxa"/>
          </w:tcPr>
          <w:p w14:paraId="7ACAB684" w14:textId="77777777" w:rsidR="00147CE5" w:rsidRPr="00147CE5" w:rsidRDefault="00147CE5" w:rsidP="00147CE5">
            <w:pPr>
              <w:spacing w:after="120"/>
              <w:rPr>
                <w:ins w:id="261" w:author="Rawlins, Theresa" w:date="2020-08-20T11:51:00Z"/>
                <w:rFonts w:ascii="Arial" w:hAnsi="Arial" w:cs="Arial"/>
              </w:rPr>
            </w:pPr>
            <w:ins w:id="262" w:author="Rawlins, Theresa" w:date="2020-08-20T11:51:00Z">
              <w:r w:rsidRPr="00147CE5">
                <w:rPr>
                  <w:rFonts w:ascii="Arial" w:hAnsi="Arial" w:cs="Arial"/>
                </w:rPr>
                <w:t>Accounts for special reporting purposes.</w:t>
              </w:r>
            </w:ins>
          </w:p>
        </w:tc>
        <w:tc>
          <w:tcPr>
            <w:tcW w:w="990" w:type="dxa"/>
          </w:tcPr>
          <w:p w14:paraId="4DC8E03C" w14:textId="77777777" w:rsidR="00147CE5" w:rsidRPr="00147CE5" w:rsidRDefault="00147CE5" w:rsidP="00147CE5">
            <w:pPr>
              <w:rPr>
                <w:ins w:id="263" w:author="Rawlins, Theresa" w:date="2020-08-20T11:51:00Z"/>
                <w:rFonts w:ascii="Arial" w:hAnsi="Arial" w:cs="Arial"/>
              </w:rPr>
            </w:pPr>
            <w:ins w:id="264" w:author="Rawlins, Theresa" w:date="2020-08-20T11:51:00Z">
              <w:r w:rsidRPr="00147CE5">
                <w:rPr>
                  <w:rFonts w:ascii="Arial" w:hAnsi="Arial" w:cs="Arial"/>
                </w:rPr>
                <w:t>6900-6999</w:t>
              </w:r>
            </w:ins>
          </w:p>
        </w:tc>
      </w:tr>
    </w:tbl>
    <w:p w14:paraId="329A1CEB" w14:textId="77777777" w:rsidR="00686667" w:rsidRPr="00230B8B" w:rsidRDefault="00686667" w:rsidP="00225CFD">
      <w:pPr>
        <w:spacing w:after="0" w:line="240" w:lineRule="auto"/>
        <w:rPr>
          <w:rFonts w:ascii="Arial" w:hAnsi="Arial" w:cs="Arial"/>
        </w:rPr>
      </w:pPr>
    </w:p>
    <w:sectPr w:rsidR="00686667" w:rsidRPr="00230B8B" w:rsidSect="00225CFD">
      <w:footerReference w:type="default" r:id="rId8"/>
      <w:type w:val="continuous"/>
      <w:pgSz w:w="12240" w:h="15840" w:code="1"/>
      <w:pgMar w:top="1350" w:right="1440" w:bottom="1440" w:left="1440" w:header="720" w:footer="518" w:gutter="0"/>
      <w:cols w:space="720"/>
      <w:docGrid w:linePitch="360"/>
      <w:sectPrChange w:id="266" w:author="Rawlins, Theresa" w:date="2020-08-20T11:51:00Z">
        <w:sectPr w:rsidR="00686667" w:rsidRPr="00230B8B" w:rsidSect="00225CFD">
          <w:pgMar w:top="1440" w:right="1440" w:bottom="1440" w:left="1440" w:header="720" w:footer="720" w:gutter="0"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2E0C5A" w14:textId="77777777" w:rsidR="00A7441A" w:rsidRDefault="00A7441A">
      <w:r>
        <w:separator/>
      </w:r>
    </w:p>
  </w:endnote>
  <w:endnote w:type="continuationSeparator" w:id="0">
    <w:p w14:paraId="4345EEC0" w14:textId="77777777" w:rsidR="00A7441A" w:rsidRDefault="00A7441A">
      <w:r>
        <w:continuationSeparator/>
      </w:r>
    </w:p>
  </w:endnote>
  <w:endnote w:type="continuationNotice" w:id="1">
    <w:p w14:paraId="732BBA32" w14:textId="77777777" w:rsidR="00A7441A" w:rsidRDefault="00A744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07EF7" w14:textId="06B94936" w:rsidR="00A7441A" w:rsidRDefault="00C67F39">
    <w:pPr>
      <w:pStyle w:val="Footer"/>
    </w:pPr>
    <w:r w:rsidRPr="00A5280A">
      <w:rPr>
        <w:noProof/>
        <w:lang w:bidi="ar-SA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D3A605B" wp14:editId="0B1FADCD">
              <wp:simplePos x="0" y="0"/>
              <wp:positionH relativeFrom="margin">
                <wp:align>right</wp:align>
              </wp:positionH>
              <wp:positionV relativeFrom="paragraph">
                <wp:posOffset>12065</wp:posOffset>
              </wp:positionV>
              <wp:extent cx="987425" cy="571500"/>
              <wp:effectExtent l="0" t="0" r="22225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87425" cy="571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DCFF0D" w14:textId="595B3FDA" w:rsidR="00C67F39" w:rsidRDefault="00C67F39" w:rsidP="00C67F39">
                          <w:pPr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t>TR 10/16/2020</w:t>
                          </w:r>
                        </w:p>
                        <w:p w14:paraId="1CAD78BF" w14:textId="6E723D37" w:rsidR="007039C1" w:rsidRPr="00A5280A" w:rsidRDefault="007039C1" w:rsidP="00C67F39">
                          <w:pPr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t>RS 10/16/20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D3A605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6.55pt;margin-top:.95pt;width:77.75pt;height:4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">
              <v:textbox>
                <w:txbxContent>
                  <w:p w14:paraId="7ADCFF0D" w14:textId="595B3FDA" w:rsidR="00C67F39" w:rsidRDefault="00C67F39" w:rsidP="00C67F39">
                    <w:pPr>
                      <w:rPr>
                        <w:rFonts w:ascii="Ink Free" w:hAnsi="Ink Free"/>
                        <w:sz w:val="16"/>
                        <w:szCs w:val="16"/>
                      </w:rPr>
                    </w:pPr>
                    <w:r>
                      <w:rPr>
                        <w:rFonts w:ascii="Ink Free" w:hAnsi="Ink Free"/>
                        <w:sz w:val="16"/>
                        <w:szCs w:val="16"/>
                      </w:rPr>
                      <w:t>TR 10/16/2020</w:t>
                    </w:r>
                  </w:p>
                  <w:p w14:paraId="1CAD78BF" w14:textId="6E723D37" w:rsidR="007039C1" w:rsidRPr="00A5280A" w:rsidRDefault="007039C1" w:rsidP="00C67F39">
                    <w:pPr>
                      <w:rPr>
                        <w:rFonts w:ascii="Ink Free" w:hAnsi="Ink Free"/>
                        <w:sz w:val="16"/>
                        <w:szCs w:val="16"/>
                      </w:rPr>
                    </w:pPr>
                    <w:r>
                      <w:rPr>
                        <w:rFonts w:ascii="Ink Free" w:hAnsi="Ink Free"/>
                        <w:sz w:val="16"/>
                        <w:szCs w:val="16"/>
                      </w:rPr>
                      <w:t>RS 10/16/2020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543A5D" w14:textId="41E82175" w:rsidR="00225CFD" w:rsidRDefault="007039C1">
    <w:pPr>
      <w:pStyle w:val="Footer"/>
      <w:tabs>
        <w:tab w:val="clear" w:pos="720"/>
        <w:tab w:val="clear" w:pos="4320"/>
        <w:tab w:val="clear" w:pos="8640"/>
        <w:tab w:val="left" w:pos="2454"/>
      </w:tabs>
      <w:pPrChange w:id="265" w:author="Rawlins, Theresa" w:date="2020-08-20T11:51:00Z">
        <w:pPr>
          <w:pStyle w:val="Footer"/>
        </w:pPr>
      </w:pPrChange>
    </w:pPr>
    <w:r w:rsidRPr="00A5280A">
      <w:rPr>
        <w:noProof/>
        <w:lang w:bidi="ar-SA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015865DE" wp14:editId="5127F03D">
              <wp:simplePos x="0" y="0"/>
              <wp:positionH relativeFrom="margin">
                <wp:posOffset>5276850</wp:posOffset>
              </wp:positionH>
              <wp:positionV relativeFrom="paragraph">
                <wp:posOffset>-325755</wp:posOffset>
              </wp:positionV>
              <wp:extent cx="987425" cy="571500"/>
              <wp:effectExtent l="0" t="0" r="22225" b="1905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87425" cy="571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80912D" w14:textId="77777777" w:rsidR="007039C1" w:rsidRDefault="007039C1" w:rsidP="007039C1">
                          <w:pPr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t>TR 10/16/2020</w:t>
                          </w:r>
                        </w:p>
                        <w:p w14:paraId="774E5F42" w14:textId="77777777" w:rsidR="007039C1" w:rsidRPr="00A5280A" w:rsidRDefault="007039C1" w:rsidP="007039C1">
                          <w:pPr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t>RS 10/16/20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15865DE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415.5pt;margin-top:-25.65pt;width:77.75pt;height: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">
              <v:textbox>
                <w:txbxContent>
                  <w:p w14:paraId="7880912D" w14:textId="77777777" w:rsidR="007039C1" w:rsidRDefault="007039C1" w:rsidP="007039C1">
                    <w:pPr>
                      <w:rPr>
                        <w:rFonts w:ascii="Ink Free" w:hAnsi="Ink Free"/>
                        <w:sz w:val="16"/>
                        <w:szCs w:val="16"/>
                      </w:rPr>
                    </w:pPr>
                    <w:r>
                      <w:rPr>
                        <w:rFonts w:ascii="Ink Free" w:hAnsi="Ink Free"/>
                        <w:sz w:val="16"/>
                        <w:szCs w:val="16"/>
                      </w:rPr>
                      <w:t>TR 10/16/2020</w:t>
                    </w:r>
                  </w:p>
                  <w:p w14:paraId="774E5F42" w14:textId="77777777" w:rsidR="007039C1" w:rsidRPr="00A5280A" w:rsidRDefault="007039C1" w:rsidP="007039C1">
                    <w:pPr>
                      <w:rPr>
                        <w:rFonts w:ascii="Ink Free" w:hAnsi="Ink Free"/>
                        <w:sz w:val="16"/>
                        <w:szCs w:val="16"/>
                      </w:rPr>
                    </w:pPr>
                    <w:r>
                      <w:rPr>
                        <w:rFonts w:ascii="Ink Free" w:hAnsi="Ink Free"/>
                        <w:sz w:val="16"/>
                        <w:szCs w:val="16"/>
                      </w:rPr>
                      <w:t>RS 10/16/2020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D2E02C" w14:textId="77777777" w:rsidR="00A7441A" w:rsidRDefault="00A7441A">
      <w:r>
        <w:separator/>
      </w:r>
    </w:p>
  </w:footnote>
  <w:footnote w:type="continuationSeparator" w:id="0">
    <w:p w14:paraId="3EB4C926" w14:textId="77777777" w:rsidR="00A7441A" w:rsidRDefault="00A7441A">
      <w:r>
        <w:continuationSeparator/>
      </w:r>
    </w:p>
  </w:footnote>
  <w:footnote w:type="continuationNotice" w:id="1">
    <w:p w14:paraId="7B7B353F" w14:textId="77777777" w:rsidR="00A7441A" w:rsidRDefault="00A7441A">
      <w:pPr>
        <w:spacing w:after="0" w:line="240" w:lineRule="auto"/>
      </w:pP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wlins, Theresa">
    <w15:presenceInfo w15:providerId="None" w15:userId="Rawlins, Theres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UIDY0sTSwtzIwMTQyUdpeDU4uLM/DyQAuNaAD61UfEsAAAA"/>
  </w:docVars>
  <w:rsids>
    <w:rsidRoot w:val="00147CE5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47CE5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CFD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1ED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39C1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A555D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441A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67F39"/>
    <w:rsid w:val="00C720E0"/>
    <w:rsid w:val="00C72665"/>
    <w:rsid w:val="00C72ABC"/>
    <w:rsid w:val="00C92780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26A76C66"/>
  <w15:chartTrackingRefBased/>
  <w15:docId w15:val="{670CD135-72B1-4F5F-B8F3-B78ABE0CD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table" w:styleId="TableGrid">
    <w:name w:val="Table Grid"/>
    <w:basedOn w:val="TableNormal"/>
    <w:rsid w:val="00147CE5"/>
    <w:pPr>
      <w:spacing w:after="0" w:line="240" w:lineRule="auto"/>
    </w:pPr>
    <w:rPr>
      <w:rFonts w:ascii="Calibri" w:eastAsia="Calibri" w:hAnsi="Calibri" w:cs="Times New Roman"/>
      <w:sz w:val="20"/>
      <w:szCs w:val="20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7C71C9-EE14-434F-B85A-4F731D35DB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87</Words>
  <Characters>4022</Characters>
  <Application>Microsoft Office Word</Application>
  <DocSecurity>0</DocSecurity>
  <Lines>3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4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lins, Theresa</dc:creator>
  <cp:keywords/>
  <dc:description/>
  <cp:lastModifiedBy>Singh, Rupi</cp:lastModifiedBy>
  <cp:revision>4</cp:revision>
  <cp:lastPrinted>2004-11-15T20:06:00Z</cp:lastPrinted>
  <dcterms:created xsi:type="dcterms:W3CDTF">2020-08-20T18:06:00Z</dcterms:created>
  <dcterms:modified xsi:type="dcterms:W3CDTF">2020-10-16T21:20:00Z</dcterms:modified>
</cp:coreProperties>
</file>